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28B0" w:rsidRDefault="00EB28B0" w:rsidP="002846FF">
      <w:pPr>
        <w:pStyle w:val="Akapitzlist"/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32"/>
          <w:szCs w:val="32"/>
        </w:rPr>
        <w:t xml:space="preserve">  </w:t>
      </w:r>
    </w:p>
    <w:p w:rsidR="00EB28B0" w:rsidRDefault="00EB28B0" w:rsidP="002846FF">
      <w:pPr>
        <w:pStyle w:val="Akapitzlist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2846FF" w:rsidRPr="00AC28EE" w:rsidRDefault="002846FF" w:rsidP="002846FF">
      <w:pPr>
        <w:pStyle w:val="Akapitzlist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C28EE">
        <w:rPr>
          <w:rFonts w:ascii="Times New Roman" w:hAnsi="Times New Roman" w:cs="Times New Roman"/>
          <w:b/>
          <w:sz w:val="32"/>
          <w:szCs w:val="32"/>
        </w:rPr>
        <w:t xml:space="preserve">Regulaminu i zasady funkcjonowania Szkoły Podstawowej </w:t>
      </w:r>
      <w:r w:rsidR="00AC28EE">
        <w:rPr>
          <w:rFonts w:ascii="Times New Roman" w:hAnsi="Times New Roman" w:cs="Times New Roman"/>
          <w:b/>
          <w:sz w:val="32"/>
          <w:szCs w:val="32"/>
        </w:rPr>
        <w:t xml:space="preserve">                    </w:t>
      </w:r>
      <w:r w:rsidRPr="00AC28EE">
        <w:rPr>
          <w:rFonts w:ascii="Times New Roman" w:hAnsi="Times New Roman" w:cs="Times New Roman"/>
          <w:b/>
          <w:sz w:val="32"/>
          <w:szCs w:val="32"/>
        </w:rPr>
        <w:t xml:space="preserve">w Zmiennicy w razie zawieszenia wszystkich zajęć stacjonarnych </w:t>
      </w:r>
      <w:r w:rsidR="00AC28EE">
        <w:rPr>
          <w:rFonts w:ascii="Times New Roman" w:hAnsi="Times New Roman" w:cs="Times New Roman"/>
          <w:b/>
          <w:sz w:val="32"/>
          <w:szCs w:val="32"/>
        </w:rPr>
        <w:t xml:space="preserve">         </w:t>
      </w:r>
      <w:r w:rsidRPr="00AC28EE">
        <w:rPr>
          <w:rFonts w:ascii="Times New Roman" w:hAnsi="Times New Roman" w:cs="Times New Roman"/>
          <w:b/>
          <w:sz w:val="32"/>
          <w:szCs w:val="32"/>
        </w:rPr>
        <w:t>i przejścia na nauczanie na odległość) lub  zorganizowania kształcenia mieszanego.</w:t>
      </w:r>
    </w:p>
    <w:p w:rsidR="00AC28EE" w:rsidRDefault="00AC28EE" w:rsidP="00AC28EE">
      <w:pPr>
        <w:pStyle w:val="Akapitzli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C28EE" w:rsidRDefault="00AC28EE" w:rsidP="00AC28EE">
      <w:pPr>
        <w:pStyle w:val="Akapitzli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C28EE" w:rsidRDefault="00AC28EE" w:rsidP="00AC28EE">
      <w:pPr>
        <w:pStyle w:val="Akapitzlist"/>
        <w:ind w:firstLine="696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C28EE">
        <w:rPr>
          <w:rFonts w:ascii="Times New Roman" w:hAnsi="Times New Roman" w:cs="Times New Roman"/>
          <w:i/>
          <w:sz w:val="24"/>
          <w:szCs w:val="24"/>
        </w:rPr>
        <w:t>Na podstawie</w:t>
      </w:r>
      <w:r w:rsidRPr="00AC28EE">
        <w:rPr>
          <w:rFonts w:ascii="Times New Roman" w:hAnsi="Times New Roman" w:cs="Times New Roman"/>
          <w:b/>
          <w:i/>
          <w:sz w:val="24"/>
          <w:szCs w:val="24"/>
        </w:rPr>
        <w:t xml:space="preserve"> § 1 ust. 1 </w:t>
      </w:r>
      <w:r w:rsidRPr="00AC28EE">
        <w:rPr>
          <w:rFonts w:ascii="Times New Roman" w:hAnsi="Times New Roman" w:cs="Times New Roman"/>
          <w:i/>
          <w:sz w:val="24"/>
          <w:szCs w:val="24"/>
        </w:rPr>
        <w:t>rozporządzenia Ministra Edukacji Narodowej z dnia 20 marca 2020 r. w sprawie szczególnych rozwiązań w okresie czasowego ograniczenia funkcjonowania jednostek systemu oświaty w związku z zapobieganiem, przeciwdziałaniem i zwalczaniem COVID-19 (Dz.U.2020.493 ze zm.)</w:t>
      </w:r>
    </w:p>
    <w:p w:rsidR="00AC28EE" w:rsidRDefault="00AC28EE" w:rsidP="00AC28EE">
      <w:pPr>
        <w:pStyle w:val="Akapitzlist"/>
        <w:ind w:firstLine="696"/>
        <w:jc w:val="center"/>
        <w:rPr>
          <w:rFonts w:ascii="Times New Roman" w:hAnsi="Times New Roman" w:cs="Times New Roman"/>
          <w:sz w:val="26"/>
          <w:szCs w:val="26"/>
        </w:rPr>
      </w:pPr>
    </w:p>
    <w:p w:rsidR="00AC28EE" w:rsidRPr="00CE0870" w:rsidRDefault="009057BC" w:rsidP="00AC28EE">
      <w:pPr>
        <w:pStyle w:val="Akapitzlist"/>
        <w:ind w:firstLine="696"/>
        <w:jc w:val="center"/>
        <w:rPr>
          <w:rFonts w:ascii="Times New Roman" w:hAnsi="Times New Roman" w:cs="Times New Roman"/>
          <w:b/>
          <w:sz w:val="32"/>
          <w:szCs w:val="26"/>
        </w:rPr>
      </w:pPr>
      <w:r w:rsidRPr="00CE0870">
        <w:rPr>
          <w:rFonts w:ascii="Times New Roman" w:hAnsi="Times New Roman" w:cs="Times New Roman"/>
          <w:b/>
          <w:sz w:val="32"/>
          <w:szCs w:val="26"/>
        </w:rPr>
        <w:t xml:space="preserve"> § 1. Organizacja pracy zdalnej.</w:t>
      </w:r>
    </w:p>
    <w:p w:rsidR="009057BC" w:rsidRPr="009057BC" w:rsidRDefault="009057BC" w:rsidP="00AC28EE">
      <w:pPr>
        <w:pStyle w:val="Akapitzlist"/>
        <w:ind w:firstLine="696"/>
        <w:jc w:val="center"/>
        <w:rPr>
          <w:rFonts w:ascii="Times New Roman" w:hAnsi="Times New Roman" w:cs="Times New Roman"/>
          <w:sz w:val="26"/>
          <w:szCs w:val="26"/>
        </w:rPr>
      </w:pPr>
    </w:p>
    <w:p w:rsidR="00AC28EE" w:rsidRPr="00747504" w:rsidRDefault="00AC28EE" w:rsidP="00AC28EE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747504">
        <w:rPr>
          <w:rFonts w:ascii="Times New Roman" w:hAnsi="Times New Roman" w:cs="Times New Roman"/>
          <w:sz w:val="26"/>
          <w:szCs w:val="26"/>
        </w:rPr>
        <w:t>1. Szkoła odpowiada za merytoryczne przygotowanie zajęć.</w:t>
      </w:r>
    </w:p>
    <w:p w:rsidR="00AC28EE" w:rsidRPr="00747504" w:rsidRDefault="00AC28EE" w:rsidP="00AC28EE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747504">
        <w:rPr>
          <w:rFonts w:ascii="Times New Roman" w:hAnsi="Times New Roman" w:cs="Times New Roman"/>
          <w:sz w:val="26"/>
          <w:szCs w:val="26"/>
        </w:rPr>
        <w:t xml:space="preserve"> 2. Uczeń i jego rodzice/opiekunowie prawni odpowiadają za właściwe i rzetelne wywiązywanie się z obowiązku uczestnictwa w kształceniu na odległość.</w:t>
      </w:r>
    </w:p>
    <w:p w:rsidR="00AC28EE" w:rsidRPr="00747504" w:rsidRDefault="00AC28EE" w:rsidP="00AC28EE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747504">
        <w:rPr>
          <w:rFonts w:ascii="Times New Roman" w:hAnsi="Times New Roman" w:cs="Times New Roman"/>
          <w:sz w:val="26"/>
          <w:szCs w:val="26"/>
        </w:rPr>
        <w:t xml:space="preserve"> 3. Niektóre z zajęć będą wymagały uczestnictwa w nich uczniów w zaplanowanym czasie, np. czat lub telekonferencja. Inne będą miały formę zadań, ćwiczeń czy kart pracy przesyłanych przez nauczyciela do samodzielnej realizacji przez ucznia. </w:t>
      </w:r>
    </w:p>
    <w:p w:rsidR="00747504" w:rsidRPr="00747504" w:rsidRDefault="00AC28EE" w:rsidP="00AC28EE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747504">
        <w:rPr>
          <w:rFonts w:ascii="Times New Roman" w:hAnsi="Times New Roman" w:cs="Times New Roman"/>
          <w:sz w:val="26"/>
          <w:szCs w:val="26"/>
        </w:rPr>
        <w:t>4. Zadania określ</w:t>
      </w:r>
      <w:r w:rsidR="00747504" w:rsidRPr="00747504">
        <w:rPr>
          <w:rFonts w:ascii="Times New Roman" w:hAnsi="Times New Roman" w:cs="Times New Roman"/>
          <w:sz w:val="26"/>
          <w:szCs w:val="26"/>
        </w:rPr>
        <w:t>one przez nauczycieli muszą posiadać termin ukoń</w:t>
      </w:r>
      <w:r w:rsidRPr="00747504">
        <w:rPr>
          <w:rFonts w:ascii="Times New Roman" w:hAnsi="Times New Roman" w:cs="Times New Roman"/>
          <w:sz w:val="26"/>
          <w:szCs w:val="26"/>
        </w:rPr>
        <w:t xml:space="preserve">czenia (przesłania). </w:t>
      </w:r>
    </w:p>
    <w:p w:rsidR="00747504" w:rsidRPr="00747504" w:rsidRDefault="00AC28EE" w:rsidP="00AC28EE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747504">
        <w:rPr>
          <w:rFonts w:ascii="Times New Roman" w:hAnsi="Times New Roman" w:cs="Times New Roman"/>
          <w:sz w:val="26"/>
          <w:szCs w:val="26"/>
        </w:rPr>
        <w:t>5. Prosimy o motywowanie dziecka do systematycznej, równomiernej pracy nad przyswajaniem materiału i wykonywa</w:t>
      </w:r>
      <w:r w:rsidR="00747504" w:rsidRPr="00747504">
        <w:rPr>
          <w:rFonts w:ascii="Times New Roman" w:hAnsi="Times New Roman" w:cs="Times New Roman"/>
          <w:sz w:val="26"/>
          <w:szCs w:val="26"/>
        </w:rPr>
        <w:t>niem ćwiczeń</w:t>
      </w:r>
      <w:r w:rsidRPr="00747504">
        <w:rPr>
          <w:rFonts w:ascii="Times New Roman" w:hAnsi="Times New Roman" w:cs="Times New Roman"/>
          <w:sz w:val="26"/>
          <w:szCs w:val="26"/>
        </w:rPr>
        <w:t xml:space="preserve">. </w:t>
      </w:r>
    </w:p>
    <w:p w:rsidR="00747504" w:rsidRPr="00747504" w:rsidRDefault="00AC28EE" w:rsidP="00AC28EE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747504">
        <w:rPr>
          <w:rFonts w:ascii="Times New Roman" w:hAnsi="Times New Roman" w:cs="Times New Roman"/>
          <w:sz w:val="26"/>
          <w:szCs w:val="26"/>
        </w:rPr>
        <w:t xml:space="preserve">6. Kształcenie zdalne nakierowane jest także na kształtowanie odpowiedzialności, rzetelności i systematyczności. </w:t>
      </w:r>
    </w:p>
    <w:p w:rsidR="00AC28EE" w:rsidRPr="00747504" w:rsidRDefault="00AC28EE" w:rsidP="00AC28EE">
      <w:pPr>
        <w:pStyle w:val="Akapitzlist"/>
        <w:ind w:firstLine="696"/>
        <w:jc w:val="both"/>
        <w:rPr>
          <w:rFonts w:ascii="Times New Roman" w:hAnsi="Times New Roman" w:cs="Times New Roman"/>
          <w:b/>
          <w:sz w:val="26"/>
          <w:szCs w:val="26"/>
        </w:rPr>
      </w:pPr>
      <w:r w:rsidRPr="00747504">
        <w:rPr>
          <w:rFonts w:ascii="Times New Roman" w:hAnsi="Times New Roman" w:cs="Times New Roman"/>
          <w:sz w:val="26"/>
          <w:szCs w:val="26"/>
        </w:rPr>
        <w:t>7. Zajęcia zdalne przewidują także sprawdzanie wiedzy i postępów uczniów. Zgodnie z rozporządzeniem Ministra Edukacji Narodowej z dnia 20 marca br., działani</w:t>
      </w:r>
      <w:r w:rsidR="00747504" w:rsidRPr="00747504">
        <w:rPr>
          <w:rFonts w:ascii="Times New Roman" w:hAnsi="Times New Roman" w:cs="Times New Roman"/>
          <w:sz w:val="26"/>
          <w:szCs w:val="26"/>
        </w:rPr>
        <w:t>a podejmowane przez uczniów  będą</w:t>
      </w:r>
      <w:r w:rsidRPr="00747504">
        <w:rPr>
          <w:rFonts w:ascii="Times New Roman" w:hAnsi="Times New Roman" w:cs="Times New Roman"/>
          <w:sz w:val="26"/>
          <w:szCs w:val="26"/>
        </w:rPr>
        <w:t xml:space="preserve"> oceniane.</w:t>
      </w:r>
    </w:p>
    <w:p w:rsidR="00AC28EE" w:rsidRDefault="00AC28EE" w:rsidP="00AC28EE">
      <w:pPr>
        <w:pStyle w:val="Akapitzlist"/>
        <w:ind w:firstLine="696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057BC" w:rsidRPr="00CE0870" w:rsidRDefault="009057BC" w:rsidP="009057BC">
      <w:pPr>
        <w:pStyle w:val="Akapitzlist"/>
        <w:ind w:firstLine="696"/>
        <w:jc w:val="center"/>
        <w:rPr>
          <w:rFonts w:ascii="Times New Roman" w:hAnsi="Times New Roman" w:cs="Times New Roman"/>
          <w:b/>
          <w:sz w:val="32"/>
          <w:szCs w:val="26"/>
        </w:rPr>
      </w:pPr>
      <w:r w:rsidRPr="00CE0870">
        <w:rPr>
          <w:rFonts w:ascii="Times New Roman" w:hAnsi="Times New Roman" w:cs="Times New Roman"/>
          <w:b/>
          <w:sz w:val="32"/>
          <w:szCs w:val="26"/>
        </w:rPr>
        <w:t xml:space="preserve">§ 2. Zdalna edukacja – definicje. </w:t>
      </w:r>
    </w:p>
    <w:p w:rsidR="009057BC" w:rsidRPr="009057BC" w:rsidRDefault="009057BC" w:rsidP="009057BC">
      <w:pPr>
        <w:pStyle w:val="Akapitzlist"/>
        <w:ind w:firstLine="696"/>
        <w:jc w:val="center"/>
        <w:rPr>
          <w:rFonts w:ascii="Times New Roman" w:hAnsi="Times New Roman" w:cs="Times New Roman"/>
          <w:sz w:val="26"/>
          <w:szCs w:val="26"/>
        </w:rPr>
      </w:pPr>
    </w:p>
    <w:p w:rsidR="009057BC" w:rsidRPr="009057BC" w:rsidRDefault="009057BC" w:rsidP="009057BC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t xml:space="preserve">1. Zdalna edukacja polega na zapoznawaniu się z różnego rodzaju cyfrowymi materiałami udostępnionymi w sieci Internet pod kierunkiem i aktywnym przewodnictwem nauczyciela. </w:t>
      </w:r>
    </w:p>
    <w:p w:rsidR="009057BC" w:rsidRPr="009057BC" w:rsidRDefault="009057BC" w:rsidP="009057BC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t xml:space="preserve">2. Formy kształcenia dzielimy na synchroniczne, interaktywne (uczniowie i nauczyciel pracują w tym samym czasie, prowadząc komunikację w czasie rzeczywistym) oraz asynchroniczne (uczniowie przyswajają wiedzę, realizują zadane ćwiczenia, wypełniają testy, itd.). </w:t>
      </w:r>
    </w:p>
    <w:p w:rsidR="009057BC" w:rsidRPr="009057BC" w:rsidRDefault="009057BC" w:rsidP="009057BC">
      <w:pPr>
        <w:pStyle w:val="Akapitzlist"/>
        <w:ind w:firstLine="696"/>
        <w:jc w:val="both"/>
        <w:rPr>
          <w:rFonts w:ascii="Times New Roman" w:hAnsi="Times New Roman" w:cs="Times New Roman"/>
          <w:i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t>3. Rezultaty działań w zarówno w kształceniu synchronicznym jak i asynchronicznym mogą być przedmiotem oceny.</w:t>
      </w:r>
    </w:p>
    <w:p w:rsidR="00AC28EE" w:rsidRPr="00AC28EE" w:rsidRDefault="00AC28EE" w:rsidP="00AC28EE">
      <w:pPr>
        <w:pStyle w:val="Akapitzlist"/>
        <w:ind w:firstLine="696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AC28EE" w:rsidRDefault="00AC28EE" w:rsidP="00AC28EE">
      <w:pPr>
        <w:pStyle w:val="Akapitzli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057BC" w:rsidRDefault="009057BC" w:rsidP="00AC28EE">
      <w:pPr>
        <w:pStyle w:val="Akapitzli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057BC" w:rsidRDefault="009057BC" w:rsidP="00AC28EE">
      <w:pPr>
        <w:pStyle w:val="Akapitzli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057BC" w:rsidRDefault="009057BC" w:rsidP="009057BC">
      <w:pPr>
        <w:pStyle w:val="Akapitzlist"/>
        <w:jc w:val="center"/>
        <w:rPr>
          <w:rFonts w:ascii="Times New Roman" w:hAnsi="Times New Roman" w:cs="Times New Roman"/>
          <w:sz w:val="32"/>
          <w:szCs w:val="26"/>
        </w:rPr>
      </w:pPr>
      <w:r w:rsidRPr="009057BC">
        <w:rPr>
          <w:rFonts w:ascii="Times New Roman" w:hAnsi="Times New Roman" w:cs="Times New Roman"/>
          <w:sz w:val="32"/>
          <w:szCs w:val="26"/>
        </w:rPr>
        <w:t>II ORGANIZACJA ZAJĘĆ ZDALNYCH.</w:t>
      </w:r>
    </w:p>
    <w:p w:rsidR="009057BC" w:rsidRPr="009057BC" w:rsidRDefault="009057BC" w:rsidP="009057BC">
      <w:pPr>
        <w:pStyle w:val="Akapitzlist"/>
        <w:jc w:val="center"/>
        <w:rPr>
          <w:rFonts w:ascii="Times New Roman" w:hAnsi="Times New Roman" w:cs="Times New Roman"/>
          <w:sz w:val="32"/>
          <w:szCs w:val="26"/>
        </w:rPr>
      </w:pPr>
    </w:p>
    <w:p w:rsidR="009057BC" w:rsidRPr="00CE0870" w:rsidRDefault="009057BC" w:rsidP="009057BC">
      <w:pPr>
        <w:pStyle w:val="Akapitzlist"/>
        <w:jc w:val="center"/>
        <w:rPr>
          <w:rFonts w:ascii="Times New Roman" w:hAnsi="Times New Roman" w:cs="Times New Roman"/>
          <w:b/>
          <w:sz w:val="32"/>
          <w:szCs w:val="26"/>
        </w:rPr>
      </w:pPr>
      <w:r w:rsidRPr="00CE0870">
        <w:rPr>
          <w:rFonts w:ascii="Times New Roman" w:hAnsi="Times New Roman" w:cs="Times New Roman"/>
          <w:b/>
          <w:sz w:val="32"/>
          <w:szCs w:val="26"/>
        </w:rPr>
        <w:t>§ 3. Przebieg prowadzonej nauki zdalnej.</w:t>
      </w:r>
    </w:p>
    <w:p w:rsidR="009057BC" w:rsidRPr="009057BC" w:rsidRDefault="009057BC" w:rsidP="009057BC">
      <w:pPr>
        <w:pStyle w:val="Akapitzlist"/>
        <w:jc w:val="center"/>
        <w:rPr>
          <w:rFonts w:ascii="Times New Roman" w:hAnsi="Times New Roman" w:cs="Times New Roman"/>
          <w:sz w:val="26"/>
          <w:szCs w:val="26"/>
        </w:rPr>
      </w:pPr>
    </w:p>
    <w:p w:rsidR="009057BC" w:rsidRDefault="009057BC" w:rsidP="009057BC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t>1. Treści edukacyjne podawane w środowisku zdalnym będą służyły realizacji podstawy programow</w:t>
      </w:r>
      <w:r>
        <w:rPr>
          <w:rFonts w:ascii="Times New Roman" w:hAnsi="Times New Roman" w:cs="Times New Roman"/>
          <w:sz w:val="26"/>
          <w:szCs w:val="26"/>
        </w:rPr>
        <w:t>ej oraz rozwijaniu zainteresowań</w:t>
      </w:r>
      <w:r w:rsidRPr="009057BC">
        <w:rPr>
          <w:rFonts w:ascii="Times New Roman" w:hAnsi="Times New Roman" w:cs="Times New Roman"/>
          <w:sz w:val="26"/>
          <w:szCs w:val="26"/>
        </w:rPr>
        <w:t xml:space="preserve"> i pasji uczniów. </w:t>
      </w:r>
    </w:p>
    <w:p w:rsidR="00664544" w:rsidRDefault="009057BC" w:rsidP="009057BC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t>2. Nauczyciele w swojej pracy u</w:t>
      </w:r>
      <w:r w:rsidR="00664544">
        <w:rPr>
          <w:rFonts w:ascii="Times New Roman" w:hAnsi="Times New Roman" w:cs="Times New Roman"/>
          <w:sz w:val="26"/>
          <w:szCs w:val="26"/>
        </w:rPr>
        <w:t>względniają dostosowania wymagań</w:t>
      </w:r>
      <w:r w:rsidRPr="009057BC">
        <w:rPr>
          <w:rFonts w:ascii="Times New Roman" w:hAnsi="Times New Roman" w:cs="Times New Roman"/>
          <w:sz w:val="26"/>
          <w:szCs w:val="26"/>
        </w:rPr>
        <w:t xml:space="preserve"> edukacyjnych do indywidualnych potrzeb rozwojowych oraz możliwości psychofizycznych uczniów;</w:t>
      </w:r>
    </w:p>
    <w:p w:rsidR="00FF5128" w:rsidRDefault="009057BC" w:rsidP="009057BC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t xml:space="preserve"> 3. Nauczyciele prowadzący zajęcia będą systematycznie – umieszczali w dzie</w:t>
      </w:r>
      <w:r w:rsidR="00FF5128">
        <w:rPr>
          <w:rFonts w:ascii="Times New Roman" w:hAnsi="Times New Roman" w:cs="Times New Roman"/>
          <w:sz w:val="26"/>
          <w:szCs w:val="26"/>
        </w:rPr>
        <w:t>nniku elektronicznym opisy zadań</w:t>
      </w:r>
      <w:r w:rsidRPr="009057BC">
        <w:rPr>
          <w:rFonts w:ascii="Times New Roman" w:hAnsi="Times New Roman" w:cs="Times New Roman"/>
          <w:sz w:val="26"/>
          <w:szCs w:val="26"/>
        </w:rPr>
        <w:t xml:space="preserve"> dla uczniów danej klasy i odpowiadali na zapytania uczniów</w:t>
      </w:r>
      <w:r w:rsidR="00EB28B0">
        <w:rPr>
          <w:rFonts w:ascii="Times New Roman" w:hAnsi="Times New Roman" w:cs="Times New Roman"/>
          <w:sz w:val="26"/>
          <w:szCs w:val="26"/>
        </w:rPr>
        <w:t xml:space="preserve">      </w:t>
      </w:r>
      <w:r w:rsidRPr="009057BC">
        <w:rPr>
          <w:rFonts w:ascii="Times New Roman" w:hAnsi="Times New Roman" w:cs="Times New Roman"/>
          <w:sz w:val="26"/>
          <w:szCs w:val="26"/>
        </w:rPr>
        <w:t xml:space="preserve"> i rodziców także za pomocą e-dziennika. </w:t>
      </w:r>
    </w:p>
    <w:p w:rsidR="00CE0870" w:rsidRDefault="009057BC" w:rsidP="009057BC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t xml:space="preserve">4. Działania te będą widoczne w zakładkach: Wiadomości oraz Zadania domowe. </w:t>
      </w:r>
    </w:p>
    <w:p w:rsidR="00FF5128" w:rsidRDefault="009057BC" w:rsidP="009057BC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t>5. N</w:t>
      </w:r>
      <w:r w:rsidR="00FF5128">
        <w:rPr>
          <w:rFonts w:ascii="Times New Roman" w:hAnsi="Times New Roman" w:cs="Times New Roman"/>
          <w:sz w:val="26"/>
          <w:szCs w:val="26"/>
        </w:rPr>
        <w:t>auczyciel może także kontaktować</w:t>
      </w:r>
      <w:r w:rsidRPr="009057BC">
        <w:rPr>
          <w:rFonts w:ascii="Times New Roman" w:hAnsi="Times New Roman" w:cs="Times New Roman"/>
          <w:sz w:val="26"/>
          <w:szCs w:val="26"/>
        </w:rPr>
        <w:t xml:space="preserve"> się z uczniami i rodzicami za pomocą poczty e-mail, platform edukacyjnych, dysków współdzielonych oraz interaktywnie (w czasie rzeczywistym) za pomocą komunikatorów i aplikacji do komunikacji audio lub audiowizualnej. </w:t>
      </w:r>
    </w:p>
    <w:p w:rsidR="00CE0870" w:rsidRDefault="00CE0870" w:rsidP="009057BC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6. Platformą edukacyjną stosowaną do nauczania zdalnego w Szkole Podstawowej</w:t>
      </w:r>
      <w:r w:rsidR="00EB28B0">
        <w:rPr>
          <w:rFonts w:ascii="Times New Roman" w:hAnsi="Times New Roman" w:cs="Times New Roman"/>
          <w:sz w:val="26"/>
          <w:szCs w:val="26"/>
        </w:rPr>
        <w:t xml:space="preserve">     </w:t>
      </w:r>
      <w:r>
        <w:rPr>
          <w:rFonts w:ascii="Times New Roman" w:hAnsi="Times New Roman" w:cs="Times New Roman"/>
          <w:sz w:val="26"/>
          <w:szCs w:val="26"/>
        </w:rPr>
        <w:t xml:space="preserve"> w Zmiennicy jest - </w:t>
      </w:r>
      <w:r w:rsidRPr="00CE0870">
        <w:rPr>
          <w:rFonts w:ascii="Times New Roman" w:hAnsi="Times New Roman" w:cs="Times New Roman"/>
          <w:b/>
          <w:sz w:val="26"/>
          <w:szCs w:val="26"/>
          <w:shd w:val="clear" w:color="auto" w:fill="FFFFFF"/>
        </w:rPr>
        <w:t xml:space="preserve">Microsoft </w:t>
      </w:r>
      <w:proofErr w:type="spellStart"/>
      <w:r w:rsidRPr="00CE0870">
        <w:rPr>
          <w:rFonts w:ascii="Times New Roman" w:hAnsi="Times New Roman" w:cs="Times New Roman"/>
          <w:b/>
          <w:sz w:val="26"/>
          <w:szCs w:val="26"/>
          <w:shd w:val="clear" w:color="auto" w:fill="FFFFFF"/>
        </w:rPr>
        <w:t>Teams</w:t>
      </w:r>
      <w:proofErr w:type="spellEnd"/>
      <w:r>
        <w:rPr>
          <w:rFonts w:ascii="Times New Roman" w:hAnsi="Times New Roman" w:cs="Times New Roman"/>
          <w:b/>
          <w:sz w:val="26"/>
          <w:szCs w:val="26"/>
          <w:shd w:val="clear" w:color="auto" w:fill="FFFFFF"/>
        </w:rPr>
        <w:t>.</w:t>
      </w:r>
    </w:p>
    <w:p w:rsidR="00CE0870" w:rsidRDefault="00CE0870" w:rsidP="009057BC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</w:p>
    <w:p w:rsidR="00FF5128" w:rsidRPr="00CE0870" w:rsidRDefault="009057BC" w:rsidP="00FF5128">
      <w:pPr>
        <w:pStyle w:val="Akapitzlist"/>
        <w:ind w:firstLine="696"/>
        <w:jc w:val="center"/>
        <w:rPr>
          <w:rFonts w:ascii="Times New Roman" w:hAnsi="Times New Roman" w:cs="Times New Roman"/>
          <w:b/>
          <w:sz w:val="32"/>
          <w:szCs w:val="26"/>
        </w:rPr>
      </w:pPr>
      <w:r w:rsidRPr="00CE0870">
        <w:rPr>
          <w:rFonts w:ascii="Times New Roman" w:hAnsi="Times New Roman" w:cs="Times New Roman"/>
          <w:b/>
          <w:sz w:val="32"/>
          <w:szCs w:val="26"/>
        </w:rPr>
        <w:t>§ 4. Sposób prowadzenia nauki zdalnej.</w:t>
      </w:r>
    </w:p>
    <w:p w:rsidR="00FF5128" w:rsidRDefault="00FF5128" w:rsidP="00FF5128">
      <w:pPr>
        <w:pStyle w:val="Akapitzlist"/>
        <w:ind w:firstLine="696"/>
        <w:jc w:val="center"/>
        <w:rPr>
          <w:rFonts w:ascii="Times New Roman" w:hAnsi="Times New Roman" w:cs="Times New Roman"/>
          <w:sz w:val="26"/>
          <w:szCs w:val="26"/>
        </w:rPr>
      </w:pPr>
    </w:p>
    <w:p w:rsidR="00FF5128" w:rsidRPr="00CE0870" w:rsidRDefault="00FF5128" w:rsidP="003A6B47">
      <w:pPr>
        <w:pStyle w:val="Akapitzlist"/>
        <w:numPr>
          <w:ilvl w:val="0"/>
          <w:numId w:val="2"/>
        </w:numPr>
        <w:jc w:val="center"/>
        <w:rPr>
          <w:rFonts w:ascii="Times New Roman" w:hAnsi="Times New Roman" w:cs="Times New Roman"/>
          <w:b/>
          <w:sz w:val="28"/>
          <w:szCs w:val="26"/>
        </w:rPr>
      </w:pPr>
      <w:r w:rsidRPr="00CE0870">
        <w:rPr>
          <w:rFonts w:ascii="Times New Roman" w:hAnsi="Times New Roman" w:cs="Times New Roman"/>
          <w:b/>
          <w:sz w:val="28"/>
          <w:szCs w:val="26"/>
        </w:rPr>
        <w:t>Dostępność</w:t>
      </w:r>
      <w:r w:rsidR="009057BC" w:rsidRPr="00CE0870">
        <w:rPr>
          <w:rFonts w:ascii="Times New Roman" w:hAnsi="Times New Roman" w:cs="Times New Roman"/>
          <w:b/>
          <w:sz w:val="28"/>
          <w:szCs w:val="26"/>
        </w:rPr>
        <w:t xml:space="preserve"> nauczycieli online do kontaktu w czasie rzeczywistym.</w:t>
      </w:r>
    </w:p>
    <w:p w:rsidR="003A6B47" w:rsidRDefault="003A6B47" w:rsidP="003A6B47">
      <w:pPr>
        <w:pStyle w:val="Akapitzlist"/>
        <w:numPr>
          <w:ilvl w:val="0"/>
          <w:numId w:val="2"/>
        </w:numPr>
        <w:jc w:val="center"/>
        <w:rPr>
          <w:rFonts w:ascii="Times New Roman" w:hAnsi="Times New Roman" w:cs="Times New Roman"/>
          <w:sz w:val="26"/>
          <w:szCs w:val="26"/>
        </w:rPr>
      </w:pPr>
    </w:p>
    <w:p w:rsidR="00FF5128" w:rsidRDefault="009057BC" w:rsidP="009057BC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t xml:space="preserve">a. Od poniedziałku do piątku w godzinach zawartych w planie lekcji umieszczonym </w:t>
      </w:r>
      <w:r w:rsidR="00EB28B0">
        <w:rPr>
          <w:rFonts w:ascii="Times New Roman" w:hAnsi="Times New Roman" w:cs="Times New Roman"/>
          <w:sz w:val="26"/>
          <w:szCs w:val="26"/>
        </w:rPr>
        <w:t xml:space="preserve">  </w:t>
      </w:r>
      <w:r w:rsidRPr="009057BC">
        <w:rPr>
          <w:rFonts w:ascii="Times New Roman" w:hAnsi="Times New Roman" w:cs="Times New Roman"/>
          <w:sz w:val="26"/>
          <w:szCs w:val="26"/>
        </w:rPr>
        <w:t>w e</w:t>
      </w:r>
      <w:r w:rsidR="00FF5128">
        <w:rPr>
          <w:rFonts w:ascii="Times New Roman" w:hAnsi="Times New Roman" w:cs="Times New Roman"/>
          <w:sz w:val="26"/>
          <w:szCs w:val="26"/>
        </w:rPr>
        <w:t>-</w:t>
      </w:r>
      <w:r w:rsidRPr="009057BC">
        <w:rPr>
          <w:rFonts w:ascii="Times New Roman" w:hAnsi="Times New Roman" w:cs="Times New Roman"/>
          <w:sz w:val="26"/>
          <w:szCs w:val="26"/>
        </w:rPr>
        <w:t xml:space="preserve">dzienniku oraz określonych w harmonogramie konsultacji, nauczyciele </w:t>
      </w:r>
      <w:r w:rsidR="00FF5128">
        <w:rPr>
          <w:rFonts w:ascii="Times New Roman" w:hAnsi="Times New Roman" w:cs="Times New Roman"/>
          <w:sz w:val="26"/>
          <w:szCs w:val="26"/>
        </w:rPr>
        <w:t>prowadzą lekcje online ( lekcja trwa 30 minut).</w:t>
      </w:r>
      <w:r w:rsidRPr="009057BC">
        <w:rPr>
          <w:rFonts w:ascii="Times New Roman" w:hAnsi="Times New Roman" w:cs="Times New Roman"/>
          <w:sz w:val="26"/>
          <w:szCs w:val="26"/>
        </w:rPr>
        <w:t xml:space="preserve"> </w:t>
      </w:r>
    </w:p>
    <w:p w:rsidR="00FF5128" w:rsidRDefault="009057BC" w:rsidP="009057BC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t xml:space="preserve">b. Określony wyżej czas jest przeznaczony </w:t>
      </w:r>
      <w:r w:rsidR="00FF5128">
        <w:rPr>
          <w:rFonts w:ascii="Times New Roman" w:hAnsi="Times New Roman" w:cs="Times New Roman"/>
          <w:sz w:val="26"/>
          <w:szCs w:val="26"/>
        </w:rPr>
        <w:t>na: prowadzenie lekcji, zadawanie nauczycielowi pytań</w:t>
      </w:r>
      <w:r w:rsidRPr="009057BC">
        <w:rPr>
          <w:rFonts w:ascii="Times New Roman" w:hAnsi="Times New Roman" w:cs="Times New Roman"/>
          <w:sz w:val="26"/>
          <w:szCs w:val="26"/>
        </w:rPr>
        <w:t xml:space="preserve"> zarówno w formie pisemnej, jak i w trakcie rozmowy tekstowej, głosowej lub wideo. </w:t>
      </w:r>
    </w:p>
    <w:p w:rsidR="00CE0870" w:rsidRDefault="00CE0870" w:rsidP="009057BC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</w:p>
    <w:p w:rsidR="00FF5128" w:rsidRPr="00CE0870" w:rsidRDefault="00FF5128" w:rsidP="003A6B47">
      <w:pPr>
        <w:pStyle w:val="Akapitzlist"/>
        <w:ind w:firstLine="696"/>
        <w:jc w:val="center"/>
        <w:rPr>
          <w:rFonts w:ascii="Times New Roman" w:hAnsi="Times New Roman" w:cs="Times New Roman"/>
          <w:b/>
          <w:sz w:val="28"/>
          <w:szCs w:val="26"/>
        </w:rPr>
      </w:pPr>
      <w:r w:rsidRPr="00CE0870">
        <w:rPr>
          <w:rFonts w:ascii="Times New Roman" w:hAnsi="Times New Roman" w:cs="Times New Roman"/>
          <w:b/>
          <w:sz w:val="28"/>
          <w:szCs w:val="26"/>
        </w:rPr>
        <w:t>2. Aktywność</w:t>
      </w:r>
      <w:r w:rsidR="009057BC" w:rsidRPr="00CE0870">
        <w:rPr>
          <w:rFonts w:ascii="Times New Roman" w:hAnsi="Times New Roman" w:cs="Times New Roman"/>
          <w:b/>
          <w:sz w:val="28"/>
          <w:szCs w:val="26"/>
        </w:rPr>
        <w:t xml:space="preserve"> ucznia w trakcie nauki zdalnej.</w:t>
      </w:r>
    </w:p>
    <w:p w:rsidR="003A6B47" w:rsidRDefault="003A6B47" w:rsidP="003A6B47">
      <w:pPr>
        <w:pStyle w:val="Akapitzlist"/>
        <w:ind w:firstLine="696"/>
        <w:jc w:val="center"/>
        <w:rPr>
          <w:rFonts w:ascii="Times New Roman" w:hAnsi="Times New Roman" w:cs="Times New Roman"/>
          <w:sz w:val="26"/>
          <w:szCs w:val="26"/>
        </w:rPr>
      </w:pPr>
    </w:p>
    <w:p w:rsidR="00FF5128" w:rsidRPr="00C95955" w:rsidRDefault="00C95955" w:rsidP="00C95955">
      <w:pPr>
        <w:ind w:left="708" w:firstLine="708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a. </w:t>
      </w:r>
      <w:r w:rsidR="00FF5128" w:rsidRPr="00C95955">
        <w:rPr>
          <w:rFonts w:ascii="Times New Roman" w:hAnsi="Times New Roman" w:cs="Times New Roman"/>
          <w:sz w:val="26"/>
          <w:szCs w:val="26"/>
        </w:rPr>
        <w:t>Częstotliwość</w:t>
      </w:r>
      <w:r w:rsidR="009057BC" w:rsidRPr="00C95955">
        <w:rPr>
          <w:rFonts w:ascii="Times New Roman" w:hAnsi="Times New Roman" w:cs="Times New Roman"/>
          <w:sz w:val="26"/>
          <w:szCs w:val="26"/>
        </w:rPr>
        <w:t xml:space="preserve"> s</w:t>
      </w:r>
      <w:r w:rsidR="00FF5128" w:rsidRPr="00C95955">
        <w:rPr>
          <w:rFonts w:ascii="Times New Roman" w:hAnsi="Times New Roman" w:cs="Times New Roman"/>
          <w:sz w:val="26"/>
          <w:szCs w:val="26"/>
        </w:rPr>
        <w:t>prawdzania wiadomości oraz zadań</w:t>
      </w:r>
      <w:r w:rsidR="009057BC" w:rsidRPr="00C95955">
        <w:rPr>
          <w:rFonts w:ascii="Times New Roman" w:hAnsi="Times New Roman" w:cs="Times New Roman"/>
          <w:sz w:val="26"/>
          <w:szCs w:val="26"/>
        </w:rPr>
        <w:t xml:space="preserve"> domowych zależy od </w:t>
      </w:r>
      <w:r w:rsidR="00FF5128" w:rsidRPr="00C95955">
        <w:rPr>
          <w:rFonts w:ascii="Times New Roman" w:hAnsi="Times New Roman" w:cs="Times New Roman"/>
          <w:sz w:val="26"/>
          <w:szCs w:val="26"/>
        </w:rPr>
        <w:t>nauczyciela</w:t>
      </w:r>
      <w:r w:rsidR="009057BC" w:rsidRPr="00C95955">
        <w:rPr>
          <w:rFonts w:ascii="Times New Roman" w:hAnsi="Times New Roman" w:cs="Times New Roman"/>
          <w:sz w:val="26"/>
          <w:szCs w:val="26"/>
        </w:rPr>
        <w:t xml:space="preserve">, jednak szkoła zaleca sprawdzanie konta ucznia na bieżąco, przynajmniej trzy razy dziennie. </w:t>
      </w:r>
    </w:p>
    <w:p w:rsidR="00FF5128" w:rsidRPr="00C95955" w:rsidRDefault="009057BC" w:rsidP="00C95955">
      <w:pPr>
        <w:jc w:val="center"/>
        <w:rPr>
          <w:rFonts w:ascii="Times New Roman" w:hAnsi="Times New Roman" w:cs="Times New Roman"/>
          <w:b/>
          <w:sz w:val="28"/>
          <w:szCs w:val="26"/>
        </w:rPr>
      </w:pPr>
      <w:r w:rsidRPr="00C95955">
        <w:rPr>
          <w:rFonts w:ascii="Times New Roman" w:hAnsi="Times New Roman" w:cs="Times New Roman"/>
          <w:b/>
          <w:sz w:val="28"/>
          <w:szCs w:val="26"/>
        </w:rPr>
        <w:t>3. Terminy wykonanych zadania.</w:t>
      </w:r>
    </w:p>
    <w:p w:rsidR="003A6B47" w:rsidRDefault="00800218" w:rsidP="003A6B47">
      <w:pPr>
        <w:pStyle w:val="Akapitzlist"/>
        <w:ind w:firstLine="696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</w:t>
      </w:r>
    </w:p>
    <w:p w:rsidR="00FF5128" w:rsidRDefault="009057BC" w:rsidP="009057BC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3A6B47">
        <w:rPr>
          <w:rFonts w:ascii="Times New Roman" w:hAnsi="Times New Roman" w:cs="Times New Roman"/>
          <w:b/>
          <w:sz w:val="26"/>
          <w:szCs w:val="26"/>
        </w:rPr>
        <w:t>a.</w:t>
      </w:r>
      <w:r w:rsidRPr="009057BC">
        <w:rPr>
          <w:rFonts w:ascii="Times New Roman" w:hAnsi="Times New Roman" w:cs="Times New Roman"/>
          <w:sz w:val="26"/>
          <w:szCs w:val="26"/>
        </w:rPr>
        <w:t xml:space="preserve"> Termin wykonania danego zadania nauczyciel opisuje w wiadomości opisującej zadanie lub w treści samego zadania</w:t>
      </w:r>
      <w:r w:rsidR="00FF5128">
        <w:rPr>
          <w:rFonts w:ascii="Times New Roman" w:hAnsi="Times New Roman" w:cs="Times New Roman"/>
          <w:sz w:val="26"/>
          <w:szCs w:val="26"/>
        </w:rPr>
        <w:t xml:space="preserve"> (zadania mogą być zadawane do godz. 14</w:t>
      </w:r>
      <w:r w:rsidR="00FF5128" w:rsidRPr="00FF5128">
        <w:rPr>
          <w:rFonts w:ascii="Times New Roman" w:hAnsi="Times New Roman" w:cs="Times New Roman"/>
          <w:sz w:val="26"/>
          <w:szCs w:val="26"/>
          <w:vertAlign w:val="superscript"/>
        </w:rPr>
        <w:t>30</w:t>
      </w:r>
      <w:r w:rsidRPr="009057BC">
        <w:rPr>
          <w:rFonts w:ascii="Times New Roman" w:hAnsi="Times New Roman" w:cs="Times New Roman"/>
          <w:sz w:val="26"/>
          <w:szCs w:val="26"/>
        </w:rPr>
        <w:t xml:space="preserve">. </w:t>
      </w:r>
    </w:p>
    <w:p w:rsidR="003A6B47" w:rsidRDefault="009057BC" w:rsidP="009057BC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3A6B47">
        <w:rPr>
          <w:rFonts w:ascii="Times New Roman" w:hAnsi="Times New Roman" w:cs="Times New Roman"/>
          <w:b/>
          <w:sz w:val="26"/>
          <w:szCs w:val="26"/>
        </w:rPr>
        <w:lastRenderedPageBreak/>
        <w:t>b.</w:t>
      </w:r>
      <w:r w:rsidRPr="009057BC">
        <w:rPr>
          <w:rFonts w:ascii="Times New Roman" w:hAnsi="Times New Roman" w:cs="Times New Roman"/>
          <w:sz w:val="26"/>
          <w:szCs w:val="26"/>
        </w:rPr>
        <w:t xml:space="preserve"> W przypadku problemów techniczn</w:t>
      </w:r>
      <w:r w:rsidR="00FF5128">
        <w:rPr>
          <w:rFonts w:ascii="Times New Roman" w:hAnsi="Times New Roman" w:cs="Times New Roman"/>
          <w:sz w:val="26"/>
          <w:szCs w:val="26"/>
        </w:rPr>
        <w:t>ych lub organizacyjnych uczeń</w:t>
      </w:r>
      <w:r w:rsidR="003A6B47">
        <w:rPr>
          <w:rFonts w:ascii="Times New Roman" w:hAnsi="Times New Roman" w:cs="Times New Roman"/>
          <w:sz w:val="26"/>
          <w:szCs w:val="26"/>
        </w:rPr>
        <w:t xml:space="preserve"> powinien zawiadomić</w:t>
      </w:r>
      <w:r w:rsidRPr="009057BC">
        <w:rPr>
          <w:rFonts w:ascii="Times New Roman" w:hAnsi="Times New Roman" w:cs="Times New Roman"/>
          <w:sz w:val="26"/>
          <w:szCs w:val="26"/>
        </w:rPr>
        <w:t xml:space="preserve"> nauczyciela</w:t>
      </w:r>
      <w:r w:rsidR="003A6B47">
        <w:rPr>
          <w:rFonts w:ascii="Times New Roman" w:hAnsi="Times New Roman" w:cs="Times New Roman"/>
          <w:sz w:val="26"/>
          <w:szCs w:val="26"/>
        </w:rPr>
        <w:t xml:space="preserve"> lub wychowawcę</w:t>
      </w:r>
      <w:r w:rsidRPr="009057BC">
        <w:rPr>
          <w:rFonts w:ascii="Times New Roman" w:hAnsi="Times New Roman" w:cs="Times New Roman"/>
          <w:sz w:val="26"/>
          <w:szCs w:val="26"/>
        </w:rPr>
        <w:t xml:space="preserve"> o braku możliwości wykonania zadania </w:t>
      </w:r>
      <w:r w:rsidR="00EB28B0">
        <w:rPr>
          <w:rFonts w:ascii="Times New Roman" w:hAnsi="Times New Roman" w:cs="Times New Roman"/>
          <w:sz w:val="26"/>
          <w:szCs w:val="26"/>
        </w:rPr>
        <w:t xml:space="preserve">               </w:t>
      </w:r>
      <w:r w:rsidRPr="009057BC">
        <w:rPr>
          <w:rFonts w:ascii="Times New Roman" w:hAnsi="Times New Roman" w:cs="Times New Roman"/>
          <w:sz w:val="26"/>
          <w:szCs w:val="26"/>
        </w:rPr>
        <w:t xml:space="preserve">w ustalonym terminie. </w:t>
      </w:r>
    </w:p>
    <w:p w:rsidR="003A6B47" w:rsidRDefault="003A6B47" w:rsidP="009057BC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3A6B47">
        <w:rPr>
          <w:rFonts w:ascii="Times New Roman" w:hAnsi="Times New Roman" w:cs="Times New Roman"/>
          <w:b/>
          <w:sz w:val="26"/>
          <w:szCs w:val="26"/>
        </w:rPr>
        <w:t>c.</w:t>
      </w:r>
      <w:r>
        <w:rPr>
          <w:rFonts w:ascii="Times New Roman" w:hAnsi="Times New Roman" w:cs="Times New Roman"/>
          <w:sz w:val="26"/>
          <w:szCs w:val="26"/>
        </w:rPr>
        <w:t xml:space="preserve"> Jeśli uczeń ma wątpliwości, jak wykonać</w:t>
      </w:r>
      <w:r w:rsidR="009057BC" w:rsidRPr="009057BC">
        <w:rPr>
          <w:rFonts w:ascii="Times New Roman" w:hAnsi="Times New Roman" w:cs="Times New Roman"/>
          <w:sz w:val="26"/>
          <w:szCs w:val="26"/>
        </w:rPr>
        <w:t xml:space="preserve"> za</w:t>
      </w:r>
      <w:r>
        <w:rPr>
          <w:rFonts w:ascii="Times New Roman" w:hAnsi="Times New Roman" w:cs="Times New Roman"/>
          <w:sz w:val="26"/>
          <w:szCs w:val="26"/>
        </w:rPr>
        <w:t>danie lub nie potrafi go wykonać</w:t>
      </w:r>
      <w:r w:rsidR="009057BC" w:rsidRPr="009057BC">
        <w:rPr>
          <w:rFonts w:ascii="Times New Roman" w:hAnsi="Times New Roman" w:cs="Times New Roman"/>
          <w:sz w:val="26"/>
          <w:szCs w:val="26"/>
        </w:rPr>
        <w:t xml:space="preserve"> – powinien zgło</w:t>
      </w:r>
      <w:r>
        <w:rPr>
          <w:rFonts w:ascii="Times New Roman" w:hAnsi="Times New Roman" w:cs="Times New Roman"/>
          <w:sz w:val="26"/>
          <w:szCs w:val="26"/>
        </w:rPr>
        <w:t>sić to nauczycielowi aby uzyskać</w:t>
      </w:r>
      <w:r w:rsidR="009057BC" w:rsidRPr="009057BC">
        <w:rPr>
          <w:rFonts w:ascii="Times New Roman" w:hAnsi="Times New Roman" w:cs="Times New Roman"/>
          <w:sz w:val="26"/>
          <w:szCs w:val="26"/>
        </w:rPr>
        <w:t xml:space="preserve"> jego pomoc.</w:t>
      </w:r>
    </w:p>
    <w:p w:rsidR="00C95955" w:rsidRDefault="00C95955" w:rsidP="009057BC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</w:p>
    <w:p w:rsidR="00C95955" w:rsidRDefault="00C95955" w:rsidP="009057BC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</w:p>
    <w:p w:rsidR="00C95955" w:rsidRDefault="00C95955" w:rsidP="009057BC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</w:p>
    <w:p w:rsidR="00C95955" w:rsidRDefault="00C95955" w:rsidP="009057BC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</w:p>
    <w:p w:rsidR="007C40CF" w:rsidRPr="00C95955" w:rsidRDefault="003A6B47" w:rsidP="00C95955">
      <w:pPr>
        <w:pStyle w:val="Akapitzlist"/>
        <w:numPr>
          <w:ilvl w:val="0"/>
          <w:numId w:val="2"/>
        </w:numPr>
        <w:jc w:val="center"/>
        <w:rPr>
          <w:rFonts w:ascii="Times New Roman" w:hAnsi="Times New Roman" w:cs="Times New Roman"/>
          <w:b/>
          <w:sz w:val="28"/>
          <w:szCs w:val="26"/>
        </w:rPr>
      </w:pPr>
      <w:r w:rsidRPr="00C95955">
        <w:rPr>
          <w:rFonts w:ascii="Times New Roman" w:hAnsi="Times New Roman" w:cs="Times New Roman"/>
          <w:b/>
          <w:sz w:val="28"/>
          <w:szCs w:val="26"/>
        </w:rPr>
        <w:t>Typy</w:t>
      </w:r>
      <w:r w:rsidR="009057BC" w:rsidRPr="00C95955">
        <w:rPr>
          <w:rFonts w:ascii="Times New Roman" w:hAnsi="Times New Roman" w:cs="Times New Roman"/>
          <w:b/>
          <w:sz w:val="28"/>
          <w:szCs w:val="26"/>
        </w:rPr>
        <w:t xml:space="preserve"> zadania umieszczane w wiadomościach przez nauczyciela.</w:t>
      </w:r>
    </w:p>
    <w:p w:rsidR="00C95955" w:rsidRDefault="00C95955" w:rsidP="00C95955">
      <w:pPr>
        <w:pStyle w:val="Akapitzlist"/>
        <w:numPr>
          <w:ilvl w:val="0"/>
          <w:numId w:val="2"/>
        </w:numPr>
        <w:jc w:val="center"/>
        <w:rPr>
          <w:rFonts w:ascii="Times New Roman" w:hAnsi="Times New Roman" w:cs="Times New Roman"/>
          <w:sz w:val="26"/>
          <w:szCs w:val="26"/>
        </w:rPr>
      </w:pPr>
    </w:p>
    <w:p w:rsidR="007C40CF" w:rsidRDefault="009057BC" w:rsidP="009057BC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t xml:space="preserve">a. Nauczyciel będzie zlecał uczniom zadania do wykonania w następujących formach: </w:t>
      </w:r>
      <w:r w:rsidRPr="009057BC">
        <w:rPr>
          <w:rFonts w:ascii="Times New Roman" w:hAnsi="Times New Roman" w:cs="Times New Roman"/>
          <w:sz w:val="26"/>
          <w:szCs w:val="26"/>
        </w:rPr>
        <w:sym w:font="Symbol" w:char="F0B7"/>
      </w:r>
      <w:r w:rsidRPr="009057BC">
        <w:rPr>
          <w:rFonts w:ascii="Times New Roman" w:hAnsi="Times New Roman" w:cs="Times New Roman"/>
          <w:sz w:val="26"/>
          <w:szCs w:val="26"/>
        </w:rPr>
        <w:t xml:space="preserve"> klasyczna, z odwo</w:t>
      </w:r>
      <w:r w:rsidR="00CE0870">
        <w:rPr>
          <w:rFonts w:ascii="Times New Roman" w:hAnsi="Times New Roman" w:cs="Times New Roman"/>
          <w:sz w:val="26"/>
          <w:szCs w:val="26"/>
        </w:rPr>
        <w:t>łaniem do podręcznika, zeszytu ćwiczeń</w:t>
      </w:r>
      <w:r w:rsidRPr="009057BC">
        <w:rPr>
          <w:rFonts w:ascii="Times New Roman" w:hAnsi="Times New Roman" w:cs="Times New Roman"/>
          <w:sz w:val="26"/>
          <w:szCs w:val="26"/>
        </w:rPr>
        <w:t xml:space="preserve">, </w:t>
      </w:r>
    </w:p>
    <w:p w:rsidR="007C40CF" w:rsidRDefault="009057BC" w:rsidP="007C40CF">
      <w:pPr>
        <w:pStyle w:val="Akapitzlist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sym w:font="Symbol" w:char="F0B7"/>
      </w:r>
      <w:r w:rsidRPr="009057BC">
        <w:rPr>
          <w:rFonts w:ascii="Times New Roman" w:hAnsi="Times New Roman" w:cs="Times New Roman"/>
          <w:sz w:val="26"/>
          <w:szCs w:val="26"/>
        </w:rPr>
        <w:t xml:space="preserve"> tekstowy opis zadania do wykonania, </w:t>
      </w:r>
    </w:p>
    <w:p w:rsidR="007C40CF" w:rsidRDefault="009057BC" w:rsidP="007C40CF">
      <w:pPr>
        <w:pStyle w:val="Akapitzlist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sym w:font="Symbol" w:char="F0B7"/>
      </w:r>
      <w:r w:rsidRPr="009057BC">
        <w:rPr>
          <w:rFonts w:ascii="Times New Roman" w:hAnsi="Times New Roman" w:cs="Times New Roman"/>
          <w:sz w:val="26"/>
          <w:szCs w:val="26"/>
        </w:rPr>
        <w:t xml:space="preserve"> link do interaktywnych platform edukacyjnych wykorzystujących formy nauki </w:t>
      </w:r>
      <w:r w:rsidR="00EB28B0">
        <w:rPr>
          <w:rFonts w:ascii="Times New Roman" w:hAnsi="Times New Roman" w:cs="Times New Roman"/>
          <w:sz w:val="26"/>
          <w:szCs w:val="26"/>
        </w:rPr>
        <w:t xml:space="preserve">                     </w:t>
      </w:r>
      <w:r w:rsidRPr="009057BC">
        <w:rPr>
          <w:rFonts w:ascii="Times New Roman" w:hAnsi="Times New Roman" w:cs="Times New Roman"/>
          <w:sz w:val="26"/>
          <w:szCs w:val="26"/>
        </w:rPr>
        <w:t xml:space="preserve">i sprawdzania wiadomości (np. filmy, quizy, testy), </w:t>
      </w:r>
    </w:p>
    <w:p w:rsidR="007C40CF" w:rsidRDefault="009057BC" w:rsidP="007C40CF">
      <w:pPr>
        <w:pStyle w:val="Akapitzlist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sym w:font="Symbol" w:char="F0B7"/>
      </w:r>
      <w:r w:rsidRPr="009057BC">
        <w:rPr>
          <w:rFonts w:ascii="Times New Roman" w:hAnsi="Times New Roman" w:cs="Times New Roman"/>
          <w:sz w:val="26"/>
          <w:szCs w:val="26"/>
        </w:rPr>
        <w:t xml:space="preserve"> załącznik zawierający materiały tekstowe, grafiki, materiały audiowizualne, itp. </w:t>
      </w:r>
    </w:p>
    <w:p w:rsidR="007C40CF" w:rsidRDefault="009057BC" w:rsidP="007C40CF">
      <w:pPr>
        <w:pStyle w:val="Akapitzlist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sym w:font="Symbol" w:char="F0B7"/>
      </w:r>
      <w:r w:rsidRPr="009057BC">
        <w:rPr>
          <w:rFonts w:ascii="Times New Roman" w:hAnsi="Times New Roman" w:cs="Times New Roman"/>
          <w:sz w:val="26"/>
          <w:szCs w:val="26"/>
        </w:rPr>
        <w:t xml:space="preserve"> dzienniczki aktywności </w:t>
      </w:r>
    </w:p>
    <w:p w:rsidR="00C95955" w:rsidRDefault="00C95955" w:rsidP="007C40CF">
      <w:pPr>
        <w:pStyle w:val="Akapitzlist"/>
        <w:jc w:val="both"/>
        <w:rPr>
          <w:rFonts w:ascii="Times New Roman" w:hAnsi="Times New Roman" w:cs="Times New Roman"/>
          <w:sz w:val="26"/>
          <w:szCs w:val="26"/>
        </w:rPr>
      </w:pPr>
    </w:p>
    <w:p w:rsidR="007C40CF" w:rsidRPr="00C95955" w:rsidRDefault="007C40CF" w:rsidP="007C40CF">
      <w:pPr>
        <w:pStyle w:val="Akapitzlist"/>
        <w:ind w:firstLine="696"/>
        <w:jc w:val="center"/>
        <w:rPr>
          <w:rFonts w:ascii="Times New Roman" w:hAnsi="Times New Roman" w:cs="Times New Roman"/>
          <w:b/>
          <w:sz w:val="28"/>
          <w:szCs w:val="26"/>
        </w:rPr>
      </w:pPr>
      <w:r w:rsidRPr="00C95955">
        <w:rPr>
          <w:rFonts w:ascii="Times New Roman" w:hAnsi="Times New Roman" w:cs="Times New Roman"/>
          <w:b/>
          <w:sz w:val="28"/>
          <w:szCs w:val="26"/>
        </w:rPr>
        <w:t>5. Przebieg zajęć</w:t>
      </w:r>
      <w:r w:rsidR="009057BC" w:rsidRPr="00C95955">
        <w:rPr>
          <w:rFonts w:ascii="Times New Roman" w:hAnsi="Times New Roman" w:cs="Times New Roman"/>
          <w:b/>
          <w:sz w:val="28"/>
          <w:szCs w:val="26"/>
        </w:rPr>
        <w:t xml:space="preserve"> interaktywnych z nauczycielem.</w:t>
      </w:r>
    </w:p>
    <w:p w:rsidR="00C95955" w:rsidRDefault="00C95955" w:rsidP="007C40CF">
      <w:pPr>
        <w:pStyle w:val="Akapitzlist"/>
        <w:ind w:firstLine="696"/>
        <w:jc w:val="center"/>
        <w:rPr>
          <w:rFonts w:ascii="Times New Roman" w:hAnsi="Times New Roman" w:cs="Times New Roman"/>
          <w:sz w:val="26"/>
          <w:szCs w:val="26"/>
        </w:rPr>
      </w:pPr>
    </w:p>
    <w:p w:rsidR="007C40CF" w:rsidRDefault="007C40CF" w:rsidP="007C40CF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. Nauczyciel może zorganizować</w:t>
      </w:r>
      <w:r w:rsidR="009057BC" w:rsidRPr="009057BC">
        <w:rPr>
          <w:rFonts w:ascii="Times New Roman" w:hAnsi="Times New Roman" w:cs="Times New Roman"/>
          <w:sz w:val="26"/>
          <w:szCs w:val="26"/>
        </w:rPr>
        <w:t xml:space="preserve"> lekcję online przy wykorzystaniu aplikacji audio, audiowizu</w:t>
      </w:r>
      <w:r>
        <w:rPr>
          <w:rFonts w:ascii="Times New Roman" w:hAnsi="Times New Roman" w:cs="Times New Roman"/>
          <w:sz w:val="26"/>
          <w:szCs w:val="26"/>
        </w:rPr>
        <w:t>a</w:t>
      </w:r>
      <w:r w:rsidR="009057BC" w:rsidRPr="009057BC">
        <w:rPr>
          <w:rFonts w:ascii="Times New Roman" w:hAnsi="Times New Roman" w:cs="Times New Roman"/>
          <w:sz w:val="26"/>
          <w:szCs w:val="26"/>
        </w:rPr>
        <w:t xml:space="preserve">lnych lub na internetowych platformach edukacyjnych. </w:t>
      </w:r>
    </w:p>
    <w:p w:rsidR="007C40CF" w:rsidRDefault="009057BC" w:rsidP="007C40CF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t>b. Czas trwania jednej lekcji</w:t>
      </w:r>
      <w:r w:rsidR="007C40CF">
        <w:rPr>
          <w:rFonts w:ascii="Times New Roman" w:hAnsi="Times New Roman" w:cs="Times New Roman"/>
          <w:sz w:val="26"/>
          <w:szCs w:val="26"/>
        </w:rPr>
        <w:t xml:space="preserve"> wirtualnej nie może przekroczyć</w:t>
      </w:r>
      <w:r w:rsidRPr="009057BC">
        <w:rPr>
          <w:rFonts w:ascii="Times New Roman" w:hAnsi="Times New Roman" w:cs="Times New Roman"/>
          <w:sz w:val="26"/>
          <w:szCs w:val="26"/>
        </w:rPr>
        <w:t xml:space="preserve"> 30 min. </w:t>
      </w:r>
    </w:p>
    <w:p w:rsidR="007C40CF" w:rsidRDefault="007C40CF" w:rsidP="007C40CF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. Termin</w:t>
      </w:r>
      <w:r w:rsidR="009057BC" w:rsidRPr="009057BC">
        <w:rPr>
          <w:rFonts w:ascii="Times New Roman" w:hAnsi="Times New Roman" w:cs="Times New Roman"/>
          <w:sz w:val="26"/>
          <w:szCs w:val="26"/>
        </w:rPr>
        <w:t xml:space="preserve"> spotkania online </w:t>
      </w:r>
      <w:r>
        <w:rPr>
          <w:rFonts w:ascii="Times New Roman" w:hAnsi="Times New Roman" w:cs="Times New Roman"/>
          <w:sz w:val="26"/>
          <w:szCs w:val="26"/>
        </w:rPr>
        <w:t xml:space="preserve">to godzina lekcyjna według obowiązującego tygodniowego planu zajęć. Jeśli nastąpi zmiana,  </w:t>
      </w:r>
      <w:r w:rsidR="009057BC" w:rsidRPr="009057BC">
        <w:rPr>
          <w:rFonts w:ascii="Times New Roman" w:hAnsi="Times New Roman" w:cs="Times New Roman"/>
          <w:sz w:val="26"/>
          <w:szCs w:val="26"/>
        </w:rPr>
        <w:t>będzie przekazywana uczniom za pomocą wiadomości</w:t>
      </w:r>
      <w:r w:rsidR="00EB28B0">
        <w:rPr>
          <w:rFonts w:ascii="Times New Roman" w:hAnsi="Times New Roman" w:cs="Times New Roman"/>
          <w:sz w:val="26"/>
          <w:szCs w:val="26"/>
        </w:rPr>
        <w:t xml:space="preserve">     </w:t>
      </w:r>
      <w:r w:rsidR="009057BC" w:rsidRPr="009057BC">
        <w:rPr>
          <w:rFonts w:ascii="Times New Roman" w:hAnsi="Times New Roman" w:cs="Times New Roman"/>
          <w:sz w:val="26"/>
          <w:szCs w:val="26"/>
        </w:rPr>
        <w:t xml:space="preserve"> w e-dzienniku lub komunikatora internetowego najpóźniej w dniu poprzedzającym lekcję zaplanowaną w takiej formie. </w:t>
      </w:r>
    </w:p>
    <w:p w:rsidR="00C95955" w:rsidRDefault="00C95955" w:rsidP="007C40CF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</w:p>
    <w:p w:rsidR="007C40CF" w:rsidRPr="00C95955" w:rsidRDefault="009057BC" w:rsidP="007C40CF">
      <w:pPr>
        <w:pStyle w:val="Akapitzlist"/>
        <w:ind w:firstLine="696"/>
        <w:jc w:val="center"/>
        <w:rPr>
          <w:rFonts w:ascii="Times New Roman" w:hAnsi="Times New Roman" w:cs="Times New Roman"/>
          <w:b/>
          <w:sz w:val="28"/>
          <w:szCs w:val="26"/>
        </w:rPr>
      </w:pPr>
      <w:r w:rsidRPr="00C95955">
        <w:rPr>
          <w:rFonts w:ascii="Times New Roman" w:hAnsi="Times New Roman" w:cs="Times New Roman"/>
          <w:b/>
          <w:sz w:val="28"/>
          <w:szCs w:val="26"/>
        </w:rPr>
        <w:t>6. Opieka nad uczniem uczącym się zdalnie.</w:t>
      </w:r>
    </w:p>
    <w:p w:rsidR="00C95955" w:rsidRDefault="00C95955" w:rsidP="007C40CF">
      <w:pPr>
        <w:pStyle w:val="Akapitzlist"/>
        <w:ind w:firstLine="696"/>
        <w:jc w:val="center"/>
        <w:rPr>
          <w:rFonts w:ascii="Times New Roman" w:hAnsi="Times New Roman" w:cs="Times New Roman"/>
          <w:sz w:val="26"/>
          <w:szCs w:val="26"/>
        </w:rPr>
      </w:pPr>
    </w:p>
    <w:p w:rsidR="007C40CF" w:rsidRDefault="007C40CF" w:rsidP="007C40CF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. Uczeń</w:t>
      </w:r>
      <w:r w:rsidR="009057BC" w:rsidRPr="009057BC">
        <w:rPr>
          <w:rFonts w:ascii="Times New Roman" w:hAnsi="Times New Roman" w:cs="Times New Roman"/>
          <w:sz w:val="26"/>
          <w:szCs w:val="26"/>
        </w:rPr>
        <w:t xml:space="preserve"> przebywający w domu realizuje obowiązek szkolny pod opieką rodziców/opiekunów prawnych, którzy sprawują w tym czasie nad nim wyłączną opiekę. </w:t>
      </w:r>
    </w:p>
    <w:p w:rsidR="007C40CF" w:rsidRDefault="009057BC" w:rsidP="007C40CF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t>b. Pracujący zdalnie nauczyciel nie ma możliwości realizowania swoich funkcji opieku</w:t>
      </w:r>
      <w:r w:rsidR="007C40CF">
        <w:rPr>
          <w:rFonts w:ascii="Times New Roman" w:hAnsi="Times New Roman" w:cs="Times New Roman"/>
          <w:sz w:val="26"/>
          <w:szCs w:val="26"/>
        </w:rPr>
        <w:t>ń</w:t>
      </w:r>
      <w:r w:rsidRPr="009057BC">
        <w:rPr>
          <w:rFonts w:ascii="Times New Roman" w:hAnsi="Times New Roman" w:cs="Times New Roman"/>
          <w:sz w:val="26"/>
          <w:szCs w:val="26"/>
        </w:rPr>
        <w:t xml:space="preserve">czych. </w:t>
      </w:r>
    </w:p>
    <w:p w:rsidR="00C95955" w:rsidRDefault="00C95955" w:rsidP="007C40CF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</w:p>
    <w:p w:rsidR="007C40CF" w:rsidRPr="00C95955" w:rsidRDefault="007C40CF" w:rsidP="007A49C2">
      <w:pPr>
        <w:pStyle w:val="Akapitzlist"/>
        <w:ind w:firstLine="696"/>
        <w:jc w:val="center"/>
        <w:rPr>
          <w:rFonts w:ascii="Times New Roman" w:hAnsi="Times New Roman" w:cs="Times New Roman"/>
          <w:b/>
          <w:sz w:val="28"/>
          <w:szCs w:val="26"/>
        </w:rPr>
      </w:pPr>
      <w:r w:rsidRPr="00C95955">
        <w:rPr>
          <w:rFonts w:ascii="Times New Roman" w:hAnsi="Times New Roman" w:cs="Times New Roman"/>
          <w:b/>
          <w:sz w:val="28"/>
          <w:szCs w:val="26"/>
        </w:rPr>
        <w:t>7. Plan lekcji w trakcie zajęć</w:t>
      </w:r>
      <w:r w:rsidR="009057BC" w:rsidRPr="00C95955">
        <w:rPr>
          <w:rFonts w:ascii="Times New Roman" w:hAnsi="Times New Roman" w:cs="Times New Roman"/>
          <w:b/>
          <w:sz w:val="28"/>
          <w:szCs w:val="26"/>
        </w:rPr>
        <w:t xml:space="preserve"> zdalnych.</w:t>
      </w:r>
    </w:p>
    <w:p w:rsidR="00C95955" w:rsidRDefault="00C95955" w:rsidP="007A49C2">
      <w:pPr>
        <w:pStyle w:val="Akapitzlist"/>
        <w:ind w:firstLine="696"/>
        <w:jc w:val="center"/>
        <w:rPr>
          <w:rFonts w:ascii="Times New Roman" w:hAnsi="Times New Roman" w:cs="Times New Roman"/>
          <w:sz w:val="26"/>
          <w:szCs w:val="26"/>
        </w:rPr>
      </w:pPr>
    </w:p>
    <w:p w:rsidR="007C40CF" w:rsidRDefault="007C40CF" w:rsidP="007C40CF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. Aby dostosować ilość</w:t>
      </w:r>
      <w:r w:rsidR="009057BC" w:rsidRPr="009057BC">
        <w:rPr>
          <w:rFonts w:ascii="Times New Roman" w:hAnsi="Times New Roman" w:cs="Times New Roman"/>
          <w:sz w:val="26"/>
          <w:szCs w:val="26"/>
        </w:rPr>
        <w:t xml:space="preserve"> godzin dydaktycznych do możliwości psychofizycznych dzieci plan lekcji został zmodyfikowany</w:t>
      </w:r>
      <w:r>
        <w:rPr>
          <w:rFonts w:ascii="Times New Roman" w:hAnsi="Times New Roman" w:cs="Times New Roman"/>
          <w:sz w:val="26"/>
          <w:szCs w:val="26"/>
        </w:rPr>
        <w:t xml:space="preserve"> (skrócenie lekcji do 30 minut i wydłużenie przerw międzylekcyjnych o 15 minut)</w:t>
      </w:r>
      <w:r w:rsidR="009057BC" w:rsidRPr="009057BC">
        <w:rPr>
          <w:rFonts w:ascii="Times New Roman" w:hAnsi="Times New Roman" w:cs="Times New Roman"/>
          <w:sz w:val="26"/>
          <w:szCs w:val="26"/>
        </w:rPr>
        <w:t xml:space="preserve">. </w:t>
      </w:r>
    </w:p>
    <w:p w:rsidR="007C40CF" w:rsidRDefault="009057BC" w:rsidP="007C40CF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t xml:space="preserve">b. Aktualny plan lekcji jest umieszczony w e-dzienniku. </w:t>
      </w:r>
      <w:r w:rsidR="00EB28B0">
        <w:rPr>
          <w:rFonts w:ascii="Times New Roman" w:hAnsi="Times New Roman" w:cs="Times New Roman"/>
          <w:sz w:val="26"/>
          <w:szCs w:val="26"/>
        </w:rPr>
        <w:t xml:space="preserve">  </w:t>
      </w:r>
    </w:p>
    <w:p w:rsidR="00EB28B0" w:rsidRDefault="00EB28B0" w:rsidP="007C40CF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</w:p>
    <w:p w:rsidR="00C95955" w:rsidRDefault="00C95955" w:rsidP="007C40CF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</w:p>
    <w:p w:rsidR="007C40CF" w:rsidRDefault="009057BC" w:rsidP="007A49C2">
      <w:pPr>
        <w:pStyle w:val="Akapitzlist"/>
        <w:ind w:firstLine="696"/>
        <w:jc w:val="center"/>
        <w:rPr>
          <w:rFonts w:ascii="Times New Roman" w:hAnsi="Times New Roman" w:cs="Times New Roman"/>
          <w:b/>
          <w:sz w:val="28"/>
          <w:szCs w:val="26"/>
        </w:rPr>
      </w:pPr>
      <w:r w:rsidRPr="00C95955">
        <w:rPr>
          <w:rFonts w:ascii="Times New Roman" w:hAnsi="Times New Roman" w:cs="Times New Roman"/>
          <w:b/>
          <w:sz w:val="28"/>
          <w:szCs w:val="26"/>
        </w:rPr>
        <w:lastRenderedPageBreak/>
        <w:t>8. Frekwencja na zajęciach zdalnych.</w:t>
      </w:r>
    </w:p>
    <w:p w:rsidR="00C95955" w:rsidRPr="00C95955" w:rsidRDefault="00C95955" w:rsidP="007A49C2">
      <w:pPr>
        <w:pStyle w:val="Akapitzlist"/>
        <w:ind w:firstLine="696"/>
        <w:jc w:val="center"/>
        <w:rPr>
          <w:rFonts w:ascii="Times New Roman" w:hAnsi="Times New Roman" w:cs="Times New Roman"/>
          <w:b/>
          <w:sz w:val="28"/>
          <w:szCs w:val="26"/>
        </w:rPr>
      </w:pPr>
    </w:p>
    <w:p w:rsidR="007C40CF" w:rsidRDefault="009057BC" w:rsidP="007C40CF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t>a. w czasie nauczania zdalnego e</w:t>
      </w:r>
      <w:r w:rsidR="007C40CF">
        <w:rPr>
          <w:rFonts w:ascii="Times New Roman" w:hAnsi="Times New Roman" w:cs="Times New Roman"/>
          <w:sz w:val="26"/>
          <w:szCs w:val="26"/>
        </w:rPr>
        <w:t>widencjonowanie obecności</w:t>
      </w:r>
      <w:r w:rsidRPr="009057BC">
        <w:rPr>
          <w:rFonts w:ascii="Times New Roman" w:hAnsi="Times New Roman" w:cs="Times New Roman"/>
          <w:sz w:val="26"/>
          <w:szCs w:val="26"/>
        </w:rPr>
        <w:t xml:space="preserve"> ucznia na zajęciach</w:t>
      </w:r>
      <w:r w:rsidR="007C40CF">
        <w:rPr>
          <w:rFonts w:ascii="Times New Roman" w:hAnsi="Times New Roman" w:cs="Times New Roman"/>
          <w:sz w:val="26"/>
          <w:szCs w:val="26"/>
        </w:rPr>
        <w:t xml:space="preserve"> to termin logowania ucznia na platformie zdalnej</w:t>
      </w:r>
      <w:r w:rsidRPr="009057BC">
        <w:rPr>
          <w:rFonts w:ascii="Times New Roman" w:hAnsi="Times New Roman" w:cs="Times New Roman"/>
          <w:sz w:val="26"/>
          <w:szCs w:val="26"/>
        </w:rPr>
        <w:t xml:space="preserve">; </w:t>
      </w:r>
    </w:p>
    <w:p w:rsidR="007C40CF" w:rsidRDefault="009057BC" w:rsidP="007C40CF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t>b. nauczyciel w ramach ujętych w planie lekcji zajęć wpisuje adnotacje „obecność</w:t>
      </w:r>
      <w:r w:rsidR="00EB28B0">
        <w:rPr>
          <w:rFonts w:ascii="Times New Roman" w:hAnsi="Times New Roman" w:cs="Times New Roman"/>
          <w:sz w:val="26"/>
          <w:szCs w:val="26"/>
        </w:rPr>
        <w:t xml:space="preserve">      </w:t>
      </w:r>
      <w:r w:rsidRPr="009057BC">
        <w:rPr>
          <w:rFonts w:ascii="Times New Roman" w:hAnsi="Times New Roman" w:cs="Times New Roman"/>
          <w:sz w:val="26"/>
          <w:szCs w:val="26"/>
        </w:rPr>
        <w:t xml:space="preserve"> w domu” (OWD) c. adno</w:t>
      </w:r>
      <w:r w:rsidR="007C40CF">
        <w:rPr>
          <w:rFonts w:ascii="Times New Roman" w:hAnsi="Times New Roman" w:cs="Times New Roman"/>
          <w:sz w:val="26"/>
          <w:szCs w:val="26"/>
        </w:rPr>
        <w:t>tacja OWD - obecność w domu,  ma wpływ</w:t>
      </w:r>
      <w:r w:rsidRPr="009057BC">
        <w:rPr>
          <w:rFonts w:ascii="Times New Roman" w:hAnsi="Times New Roman" w:cs="Times New Roman"/>
          <w:sz w:val="26"/>
          <w:szCs w:val="26"/>
        </w:rPr>
        <w:t xml:space="preserve"> na frekwencję. </w:t>
      </w:r>
    </w:p>
    <w:p w:rsidR="00C95955" w:rsidRDefault="00C95955" w:rsidP="007C40CF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</w:p>
    <w:p w:rsidR="007C40CF" w:rsidRPr="00C95955" w:rsidRDefault="009057BC" w:rsidP="007A49C2">
      <w:pPr>
        <w:pStyle w:val="Akapitzlist"/>
        <w:ind w:firstLine="696"/>
        <w:jc w:val="center"/>
        <w:rPr>
          <w:rFonts w:ascii="Times New Roman" w:hAnsi="Times New Roman" w:cs="Times New Roman"/>
          <w:b/>
          <w:sz w:val="28"/>
          <w:szCs w:val="26"/>
        </w:rPr>
      </w:pPr>
      <w:r w:rsidRPr="00C95955">
        <w:rPr>
          <w:rFonts w:ascii="Times New Roman" w:hAnsi="Times New Roman" w:cs="Times New Roman"/>
          <w:b/>
          <w:sz w:val="28"/>
          <w:szCs w:val="26"/>
        </w:rPr>
        <w:t>9. Ocenianie postępów uczniów.</w:t>
      </w:r>
    </w:p>
    <w:p w:rsidR="00C95955" w:rsidRDefault="00C95955" w:rsidP="007A49C2">
      <w:pPr>
        <w:pStyle w:val="Akapitzlist"/>
        <w:ind w:firstLine="696"/>
        <w:jc w:val="center"/>
        <w:rPr>
          <w:rFonts w:ascii="Times New Roman" w:hAnsi="Times New Roman" w:cs="Times New Roman"/>
          <w:sz w:val="26"/>
          <w:szCs w:val="26"/>
        </w:rPr>
      </w:pPr>
    </w:p>
    <w:p w:rsidR="007C40CF" w:rsidRDefault="009057BC" w:rsidP="007C40CF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t xml:space="preserve">a. Zmiany obowiązujące w czasie trwania nauczania zdalnego określa aneks do Wewnątrzszkolnego Systemu Oceniania, który zawiera: </w:t>
      </w:r>
    </w:p>
    <w:p w:rsidR="007C40CF" w:rsidRDefault="009057BC" w:rsidP="007C40CF">
      <w:pPr>
        <w:pStyle w:val="Akapitzlist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sym w:font="Symbol" w:char="F0B7"/>
      </w:r>
      <w:r w:rsidRPr="009057BC">
        <w:rPr>
          <w:rFonts w:ascii="Times New Roman" w:hAnsi="Times New Roman" w:cs="Times New Roman"/>
          <w:sz w:val="26"/>
          <w:szCs w:val="26"/>
        </w:rPr>
        <w:t xml:space="preserve"> podstawowe formy monitorowania postępów uczniów oraz sposoby weryfikacji ich wiedzy i umiejętności</w:t>
      </w:r>
      <w:r w:rsidR="007C40CF">
        <w:rPr>
          <w:rFonts w:ascii="Times New Roman" w:hAnsi="Times New Roman" w:cs="Times New Roman"/>
          <w:sz w:val="26"/>
          <w:szCs w:val="26"/>
        </w:rPr>
        <w:t xml:space="preserve"> (opracowane przez nauczyciela prowadzącego zajęcia z którymi każdy uczeń oraz rodzice/ prawni opiekunowie mają zostać zapoznani)</w:t>
      </w:r>
      <w:r w:rsidRPr="009057BC">
        <w:rPr>
          <w:rFonts w:ascii="Times New Roman" w:hAnsi="Times New Roman" w:cs="Times New Roman"/>
          <w:sz w:val="26"/>
          <w:szCs w:val="26"/>
        </w:rPr>
        <w:t>;</w:t>
      </w:r>
    </w:p>
    <w:p w:rsidR="007C40CF" w:rsidRPr="007C40CF" w:rsidRDefault="009057BC" w:rsidP="00675094">
      <w:pPr>
        <w:ind w:firstLine="708"/>
        <w:jc w:val="both"/>
        <w:rPr>
          <w:rFonts w:ascii="Times New Roman" w:hAnsi="Times New Roman" w:cs="Times New Roman"/>
          <w:sz w:val="26"/>
          <w:szCs w:val="26"/>
        </w:rPr>
      </w:pPr>
      <w:r w:rsidRPr="007C40CF">
        <w:rPr>
          <w:rFonts w:ascii="Times New Roman" w:hAnsi="Times New Roman" w:cs="Times New Roman"/>
          <w:sz w:val="26"/>
          <w:szCs w:val="26"/>
        </w:rPr>
        <w:t xml:space="preserve"> </w:t>
      </w:r>
      <w:r w:rsidRPr="009057BC">
        <w:sym w:font="Symbol" w:char="F0B7"/>
      </w:r>
      <w:r w:rsidRPr="007C40CF">
        <w:rPr>
          <w:rFonts w:ascii="Times New Roman" w:hAnsi="Times New Roman" w:cs="Times New Roman"/>
          <w:sz w:val="26"/>
          <w:szCs w:val="26"/>
        </w:rPr>
        <w:t xml:space="preserve"> zasady oceny aktywności ucznia; </w:t>
      </w:r>
    </w:p>
    <w:p w:rsidR="00675094" w:rsidRDefault="009057BC" w:rsidP="00675094">
      <w:pPr>
        <w:pStyle w:val="Akapitzlist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sym w:font="Symbol" w:char="F0B7"/>
      </w:r>
      <w:r w:rsidRPr="009057BC">
        <w:rPr>
          <w:rFonts w:ascii="Times New Roman" w:hAnsi="Times New Roman" w:cs="Times New Roman"/>
          <w:sz w:val="26"/>
          <w:szCs w:val="26"/>
        </w:rPr>
        <w:t xml:space="preserve"> sposoby informowania uczniów lub rodziców/opiekunów prawnych o postępach ucznia</w:t>
      </w:r>
      <w:r w:rsidR="00EB28B0">
        <w:rPr>
          <w:rFonts w:ascii="Times New Roman" w:hAnsi="Times New Roman" w:cs="Times New Roman"/>
          <w:sz w:val="26"/>
          <w:szCs w:val="26"/>
        </w:rPr>
        <w:t xml:space="preserve">     </w:t>
      </w:r>
      <w:r w:rsidRPr="009057BC">
        <w:rPr>
          <w:rFonts w:ascii="Times New Roman" w:hAnsi="Times New Roman" w:cs="Times New Roman"/>
          <w:sz w:val="26"/>
          <w:szCs w:val="26"/>
        </w:rPr>
        <w:t xml:space="preserve"> w nauce; </w:t>
      </w:r>
    </w:p>
    <w:p w:rsidR="007A49C2" w:rsidRDefault="009057BC" w:rsidP="00EB28B0">
      <w:pPr>
        <w:pStyle w:val="Akapitzlist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sym w:font="Symbol" w:char="F0B7"/>
      </w:r>
      <w:r w:rsidRPr="009057BC">
        <w:rPr>
          <w:rFonts w:ascii="Times New Roman" w:hAnsi="Times New Roman" w:cs="Times New Roman"/>
          <w:sz w:val="26"/>
          <w:szCs w:val="26"/>
        </w:rPr>
        <w:t xml:space="preserve"> zasady oceniania zachowania uczniów; </w:t>
      </w:r>
    </w:p>
    <w:p w:rsidR="00EB28B0" w:rsidRPr="00EB28B0" w:rsidRDefault="00EB28B0" w:rsidP="00EB28B0">
      <w:pPr>
        <w:pStyle w:val="Akapitzlist"/>
        <w:jc w:val="both"/>
        <w:rPr>
          <w:rFonts w:ascii="Times New Roman" w:hAnsi="Times New Roman" w:cs="Times New Roman"/>
          <w:sz w:val="26"/>
          <w:szCs w:val="26"/>
        </w:rPr>
      </w:pPr>
    </w:p>
    <w:p w:rsidR="00675094" w:rsidRPr="00C95955" w:rsidRDefault="009057BC" w:rsidP="007A49C2">
      <w:pPr>
        <w:pStyle w:val="Akapitzlist"/>
        <w:jc w:val="center"/>
        <w:rPr>
          <w:rFonts w:ascii="Times New Roman" w:hAnsi="Times New Roman" w:cs="Times New Roman"/>
          <w:b/>
          <w:sz w:val="32"/>
          <w:szCs w:val="26"/>
        </w:rPr>
      </w:pPr>
      <w:r w:rsidRPr="00C95955">
        <w:rPr>
          <w:rFonts w:ascii="Times New Roman" w:hAnsi="Times New Roman" w:cs="Times New Roman"/>
          <w:b/>
          <w:sz w:val="32"/>
          <w:szCs w:val="26"/>
        </w:rPr>
        <w:t>§ 5 Stanowisko pracy, urządz</w:t>
      </w:r>
      <w:r w:rsidR="00675094" w:rsidRPr="00C95955">
        <w:rPr>
          <w:rFonts w:ascii="Times New Roman" w:hAnsi="Times New Roman" w:cs="Times New Roman"/>
          <w:b/>
          <w:sz w:val="32"/>
          <w:szCs w:val="26"/>
        </w:rPr>
        <w:t>enia, oprogramowanie, bezpieczeń</w:t>
      </w:r>
      <w:r w:rsidRPr="00C95955">
        <w:rPr>
          <w:rFonts w:ascii="Times New Roman" w:hAnsi="Times New Roman" w:cs="Times New Roman"/>
          <w:b/>
          <w:sz w:val="32"/>
          <w:szCs w:val="26"/>
        </w:rPr>
        <w:t>stwo i higiena pracy.</w:t>
      </w:r>
    </w:p>
    <w:p w:rsidR="007A49C2" w:rsidRDefault="007A49C2" w:rsidP="007A49C2">
      <w:pPr>
        <w:pStyle w:val="Akapitzlist"/>
        <w:jc w:val="center"/>
        <w:rPr>
          <w:rFonts w:ascii="Times New Roman" w:hAnsi="Times New Roman" w:cs="Times New Roman"/>
          <w:sz w:val="26"/>
          <w:szCs w:val="26"/>
        </w:rPr>
      </w:pPr>
    </w:p>
    <w:p w:rsidR="00DC2D94" w:rsidRPr="00C95955" w:rsidRDefault="009057BC" w:rsidP="007A49C2">
      <w:pPr>
        <w:pStyle w:val="Akapitzlist"/>
        <w:numPr>
          <w:ilvl w:val="0"/>
          <w:numId w:val="3"/>
        </w:numPr>
        <w:jc w:val="center"/>
        <w:rPr>
          <w:rFonts w:ascii="Times New Roman" w:hAnsi="Times New Roman" w:cs="Times New Roman"/>
          <w:b/>
          <w:sz w:val="28"/>
          <w:szCs w:val="26"/>
        </w:rPr>
      </w:pPr>
      <w:r w:rsidRPr="00C95955">
        <w:rPr>
          <w:rFonts w:ascii="Times New Roman" w:hAnsi="Times New Roman" w:cs="Times New Roman"/>
          <w:b/>
          <w:sz w:val="28"/>
          <w:szCs w:val="26"/>
        </w:rPr>
        <w:t>Warunki techniczne potrzebne do nauki zdalnej.</w:t>
      </w:r>
    </w:p>
    <w:p w:rsidR="007A49C2" w:rsidRDefault="007A49C2" w:rsidP="00C95955">
      <w:pPr>
        <w:pStyle w:val="Akapitzlist"/>
        <w:ind w:left="1776"/>
        <w:rPr>
          <w:rFonts w:ascii="Times New Roman" w:hAnsi="Times New Roman" w:cs="Times New Roman"/>
          <w:sz w:val="26"/>
          <w:szCs w:val="26"/>
        </w:rPr>
      </w:pPr>
    </w:p>
    <w:p w:rsidR="00DC2D94" w:rsidRDefault="009057BC" w:rsidP="00675094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t>a. Rodzice/prawni opie</w:t>
      </w:r>
      <w:r w:rsidR="00675094">
        <w:rPr>
          <w:rFonts w:ascii="Times New Roman" w:hAnsi="Times New Roman" w:cs="Times New Roman"/>
          <w:sz w:val="26"/>
          <w:szCs w:val="26"/>
        </w:rPr>
        <w:t>kunowie dziecka powinni zapewnić</w:t>
      </w:r>
      <w:r w:rsidRPr="009057BC">
        <w:rPr>
          <w:rFonts w:ascii="Times New Roman" w:hAnsi="Times New Roman" w:cs="Times New Roman"/>
          <w:sz w:val="26"/>
          <w:szCs w:val="26"/>
        </w:rPr>
        <w:t xml:space="preserve"> odpowiednie warunki do realizacji nauki z użyciem metod i </w:t>
      </w:r>
      <w:r w:rsidR="00DC2D94">
        <w:rPr>
          <w:rFonts w:ascii="Times New Roman" w:hAnsi="Times New Roman" w:cs="Times New Roman"/>
          <w:sz w:val="26"/>
          <w:szCs w:val="26"/>
        </w:rPr>
        <w:t>technik kształcenia na odległość</w:t>
      </w:r>
      <w:r w:rsidRPr="009057BC">
        <w:rPr>
          <w:rFonts w:ascii="Times New Roman" w:hAnsi="Times New Roman" w:cs="Times New Roman"/>
          <w:sz w:val="26"/>
          <w:szCs w:val="26"/>
        </w:rPr>
        <w:t xml:space="preserve">; </w:t>
      </w:r>
    </w:p>
    <w:p w:rsidR="00DC2D94" w:rsidRDefault="00DC2D94" w:rsidP="00675094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. uczniowie powinni mieć</w:t>
      </w:r>
      <w:r w:rsidR="009057BC" w:rsidRPr="009057BC">
        <w:rPr>
          <w:rFonts w:ascii="Times New Roman" w:hAnsi="Times New Roman" w:cs="Times New Roman"/>
          <w:sz w:val="26"/>
          <w:szCs w:val="26"/>
        </w:rPr>
        <w:t xml:space="preserve"> dostęp</w:t>
      </w:r>
      <w:r>
        <w:rPr>
          <w:rFonts w:ascii="Times New Roman" w:hAnsi="Times New Roman" w:cs="Times New Roman"/>
          <w:sz w:val="26"/>
          <w:szCs w:val="26"/>
        </w:rPr>
        <w:t xml:space="preserve"> do sieci Internet oraz urządzeń</w:t>
      </w:r>
      <w:r w:rsidR="009057BC" w:rsidRPr="009057BC">
        <w:rPr>
          <w:rFonts w:ascii="Times New Roman" w:hAnsi="Times New Roman" w:cs="Times New Roman"/>
          <w:sz w:val="26"/>
          <w:szCs w:val="26"/>
        </w:rPr>
        <w:t xml:space="preserve"> umożliwiających połączenie z nim, wyposażonych w ekran, klawiaturę oraz mysz lub inne urządzenie kierujące wskaźnikiem ekranowym. Zalecany  jest dostęp do drukarki czy też posiadanie mikrofonu lub kamerki. </w:t>
      </w:r>
    </w:p>
    <w:p w:rsidR="00AC7285" w:rsidRDefault="009057BC" w:rsidP="00675094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t>c. W razie problemów z zapewnieniem właściwych warunków do nauki zdalnej rodzice/prawni opiekunowie powin</w:t>
      </w:r>
      <w:r w:rsidR="00AC7285">
        <w:rPr>
          <w:rFonts w:ascii="Times New Roman" w:hAnsi="Times New Roman" w:cs="Times New Roman"/>
          <w:sz w:val="26"/>
          <w:szCs w:val="26"/>
        </w:rPr>
        <w:t>ni ten fakt niezwłocznie zgłosić</w:t>
      </w:r>
      <w:r w:rsidRPr="009057BC">
        <w:rPr>
          <w:rFonts w:ascii="Times New Roman" w:hAnsi="Times New Roman" w:cs="Times New Roman"/>
          <w:sz w:val="26"/>
          <w:szCs w:val="26"/>
        </w:rPr>
        <w:t xml:space="preserve"> wychowawcy klasy; </w:t>
      </w:r>
    </w:p>
    <w:p w:rsidR="00AC7285" w:rsidRDefault="009057BC" w:rsidP="00675094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t>d. Szkoła we współpracy z organem prowadzącym</w:t>
      </w:r>
      <w:r w:rsidR="00AC7285">
        <w:rPr>
          <w:rFonts w:ascii="Times New Roman" w:hAnsi="Times New Roman" w:cs="Times New Roman"/>
          <w:sz w:val="26"/>
          <w:szCs w:val="26"/>
        </w:rPr>
        <w:t xml:space="preserve"> w miarę możliwości może użyczyć</w:t>
      </w:r>
      <w:r w:rsidRPr="009057BC">
        <w:rPr>
          <w:rFonts w:ascii="Times New Roman" w:hAnsi="Times New Roman" w:cs="Times New Roman"/>
          <w:sz w:val="26"/>
          <w:szCs w:val="26"/>
        </w:rPr>
        <w:t xml:space="preserve"> potrzebnych środków do nauki zdalnej; </w:t>
      </w:r>
    </w:p>
    <w:p w:rsidR="00AC7285" w:rsidRDefault="009057BC" w:rsidP="00675094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t>e. W przypadku braku takich możliwości szkoła we współpracy z rodzicami/prawnymi opiekunami ustala sposób rea</w:t>
      </w:r>
      <w:r w:rsidR="00AC7285">
        <w:rPr>
          <w:rFonts w:ascii="Times New Roman" w:hAnsi="Times New Roman" w:cs="Times New Roman"/>
          <w:sz w:val="26"/>
          <w:szCs w:val="26"/>
        </w:rPr>
        <w:t>lizacji kształcenia na odległość</w:t>
      </w:r>
      <w:r w:rsidRPr="009057BC">
        <w:rPr>
          <w:rFonts w:ascii="Times New Roman" w:hAnsi="Times New Roman" w:cs="Times New Roman"/>
          <w:sz w:val="26"/>
          <w:szCs w:val="26"/>
        </w:rPr>
        <w:t xml:space="preserve">. </w:t>
      </w:r>
    </w:p>
    <w:p w:rsidR="00AC7285" w:rsidRDefault="009057BC" w:rsidP="00675094">
      <w:pPr>
        <w:pStyle w:val="Akapitzlist"/>
        <w:ind w:firstLine="696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t>f. W przypadku problemów technicznych szk</w:t>
      </w:r>
      <w:r w:rsidR="00AC7285">
        <w:rPr>
          <w:rFonts w:ascii="Times New Roman" w:hAnsi="Times New Roman" w:cs="Times New Roman"/>
          <w:sz w:val="26"/>
          <w:szCs w:val="26"/>
        </w:rPr>
        <w:t>oła postara się zdalnie wesprzeć</w:t>
      </w:r>
      <w:r w:rsidRPr="009057BC">
        <w:rPr>
          <w:rFonts w:ascii="Times New Roman" w:hAnsi="Times New Roman" w:cs="Times New Roman"/>
          <w:sz w:val="26"/>
          <w:szCs w:val="26"/>
        </w:rPr>
        <w:t xml:space="preserve"> w ich rozwiązaniu. </w:t>
      </w:r>
    </w:p>
    <w:p w:rsidR="00AC7285" w:rsidRDefault="009057BC" w:rsidP="00C95955">
      <w:pPr>
        <w:pStyle w:val="Akapitzlist"/>
        <w:ind w:firstLine="696"/>
        <w:jc w:val="center"/>
        <w:rPr>
          <w:rFonts w:ascii="Times New Roman" w:hAnsi="Times New Roman" w:cs="Times New Roman"/>
          <w:b/>
          <w:sz w:val="28"/>
          <w:szCs w:val="26"/>
        </w:rPr>
      </w:pPr>
      <w:r w:rsidRPr="00C95955">
        <w:rPr>
          <w:rFonts w:ascii="Times New Roman" w:hAnsi="Times New Roman" w:cs="Times New Roman"/>
          <w:b/>
          <w:sz w:val="28"/>
          <w:szCs w:val="26"/>
        </w:rPr>
        <w:t>2. Stanowisko pracy ucznia.</w:t>
      </w:r>
    </w:p>
    <w:p w:rsidR="00C95955" w:rsidRPr="00C95955" w:rsidRDefault="00C95955" w:rsidP="00C95955">
      <w:pPr>
        <w:pStyle w:val="Akapitzlist"/>
        <w:ind w:firstLine="696"/>
        <w:jc w:val="center"/>
        <w:rPr>
          <w:rFonts w:ascii="Times New Roman" w:hAnsi="Times New Roman" w:cs="Times New Roman"/>
          <w:b/>
          <w:sz w:val="28"/>
          <w:szCs w:val="26"/>
        </w:rPr>
      </w:pPr>
    </w:p>
    <w:p w:rsidR="00AC7285" w:rsidRDefault="009057BC" w:rsidP="00AC7285">
      <w:pPr>
        <w:pStyle w:val="Akapitzlist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sym w:font="Symbol" w:char="F0A7"/>
      </w:r>
      <w:r w:rsidRPr="009057BC">
        <w:rPr>
          <w:rFonts w:ascii="Times New Roman" w:hAnsi="Times New Roman" w:cs="Times New Roman"/>
          <w:sz w:val="26"/>
          <w:szCs w:val="26"/>
        </w:rPr>
        <w:t xml:space="preserve"> Wykorzystanie sprzętu komputerowego, tabletu lub telefonu oraz smart TV nie odbywa się w celach rozrywkowych. </w:t>
      </w:r>
    </w:p>
    <w:p w:rsidR="00AC7285" w:rsidRDefault="009057BC" w:rsidP="00AC7285">
      <w:pPr>
        <w:pStyle w:val="Akapitzlist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lastRenderedPageBreak/>
        <w:sym w:font="Symbol" w:char="F0A7"/>
      </w:r>
      <w:r w:rsidR="00AC7285">
        <w:rPr>
          <w:rFonts w:ascii="Times New Roman" w:hAnsi="Times New Roman" w:cs="Times New Roman"/>
          <w:sz w:val="26"/>
          <w:szCs w:val="26"/>
        </w:rPr>
        <w:t xml:space="preserve"> Należy ze zrozumieniem podejść</w:t>
      </w:r>
      <w:r w:rsidRPr="009057BC">
        <w:rPr>
          <w:rFonts w:ascii="Times New Roman" w:hAnsi="Times New Roman" w:cs="Times New Roman"/>
          <w:sz w:val="26"/>
          <w:szCs w:val="26"/>
        </w:rPr>
        <w:t xml:space="preserve"> do konieczności zapewnienia komfortu i wygody pracy uczniów. </w:t>
      </w:r>
    </w:p>
    <w:p w:rsidR="00AC7285" w:rsidRDefault="009057BC" w:rsidP="00AC7285">
      <w:pPr>
        <w:pStyle w:val="Akapitzlist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sym w:font="Symbol" w:char="F0A7"/>
      </w:r>
      <w:r w:rsidRPr="009057BC">
        <w:rPr>
          <w:rFonts w:ascii="Times New Roman" w:hAnsi="Times New Roman" w:cs="Times New Roman"/>
          <w:sz w:val="26"/>
          <w:szCs w:val="26"/>
        </w:rPr>
        <w:t xml:space="preserve"> Zaleca się zapewnienie, schludnego, czystego biurka, odpowiednich narzędzi pracy oraz dobrego oświetlenia i ergonomii zgodnych z zasadami BHP. </w:t>
      </w:r>
    </w:p>
    <w:p w:rsidR="00AC7285" w:rsidRDefault="009057BC" w:rsidP="00AC7285">
      <w:pPr>
        <w:pStyle w:val="Akapitzlist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rPr>
          <w:rFonts w:ascii="Times New Roman" w:hAnsi="Times New Roman" w:cs="Times New Roman"/>
          <w:sz w:val="26"/>
          <w:szCs w:val="26"/>
        </w:rPr>
        <w:sym w:font="Symbol" w:char="F0A7"/>
      </w:r>
      <w:r w:rsidR="00AC7285">
        <w:rPr>
          <w:rFonts w:ascii="Times New Roman" w:hAnsi="Times New Roman" w:cs="Times New Roman"/>
          <w:sz w:val="26"/>
          <w:szCs w:val="26"/>
        </w:rPr>
        <w:t xml:space="preserve"> Należy unikać</w:t>
      </w:r>
      <w:r w:rsidRPr="009057BC">
        <w:rPr>
          <w:rFonts w:ascii="Times New Roman" w:hAnsi="Times New Roman" w:cs="Times New Roman"/>
          <w:sz w:val="26"/>
          <w:szCs w:val="26"/>
        </w:rPr>
        <w:t xml:space="preserve"> pracy przy komputerze i urządzeniach mobilnych w godzinach wi</w:t>
      </w:r>
      <w:r w:rsidR="00AC7285">
        <w:rPr>
          <w:rFonts w:ascii="Times New Roman" w:hAnsi="Times New Roman" w:cs="Times New Roman"/>
          <w:sz w:val="26"/>
          <w:szCs w:val="26"/>
        </w:rPr>
        <w:t>eczornych i nocnych. Jeśli uczeń</w:t>
      </w:r>
      <w:r w:rsidRPr="009057BC">
        <w:rPr>
          <w:rFonts w:ascii="Times New Roman" w:hAnsi="Times New Roman" w:cs="Times New Roman"/>
          <w:sz w:val="26"/>
          <w:szCs w:val="26"/>
        </w:rPr>
        <w:t xml:space="preserve"> decyduje się za zgodą rodziców na pracę po zmroku zalecamy ustawienie w systemie operacyjnym filtra światła ni</w:t>
      </w:r>
      <w:r w:rsidR="00AC7285">
        <w:rPr>
          <w:rFonts w:ascii="Times New Roman" w:hAnsi="Times New Roman" w:cs="Times New Roman"/>
          <w:sz w:val="26"/>
          <w:szCs w:val="26"/>
        </w:rPr>
        <w:t>ebieskiego, aby uniknąć</w:t>
      </w:r>
      <w:r w:rsidRPr="009057BC">
        <w:rPr>
          <w:rFonts w:ascii="Times New Roman" w:hAnsi="Times New Roman" w:cs="Times New Roman"/>
          <w:sz w:val="26"/>
          <w:szCs w:val="26"/>
        </w:rPr>
        <w:t xml:space="preserve"> problemów ze zmęczenie</w:t>
      </w:r>
      <w:r w:rsidR="00AC7285">
        <w:rPr>
          <w:rFonts w:ascii="Times New Roman" w:hAnsi="Times New Roman" w:cs="Times New Roman"/>
          <w:sz w:val="26"/>
          <w:szCs w:val="26"/>
        </w:rPr>
        <w:t>m i bezsennością oraz zastosować</w:t>
      </w:r>
      <w:r w:rsidRPr="009057BC">
        <w:rPr>
          <w:rFonts w:ascii="Times New Roman" w:hAnsi="Times New Roman" w:cs="Times New Roman"/>
          <w:sz w:val="26"/>
          <w:szCs w:val="26"/>
        </w:rPr>
        <w:t xml:space="preserve"> właściwe oświetlenie. </w:t>
      </w:r>
    </w:p>
    <w:p w:rsidR="00AC7285" w:rsidRDefault="00AC7285" w:rsidP="00AC7285">
      <w:pPr>
        <w:pStyle w:val="Akapitzlist"/>
        <w:jc w:val="both"/>
        <w:rPr>
          <w:rFonts w:ascii="Times New Roman" w:hAnsi="Times New Roman" w:cs="Times New Roman"/>
          <w:sz w:val="26"/>
          <w:szCs w:val="26"/>
        </w:rPr>
      </w:pPr>
    </w:p>
    <w:p w:rsidR="00AC7285" w:rsidRPr="00C95955" w:rsidRDefault="009057BC" w:rsidP="007A49C2">
      <w:pPr>
        <w:pStyle w:val="Akapitzlist"/>
        <w:numPr>
          <w:ilvl w:val="0"/>
          <w:numId w:val="2"/>
        </w:numPr>
        <w:jc w:val="center"/>
        <w:rPr>
          <w:rFonts w:ascii="Times New Roman" w:hAnsi="Times New Roman" w:cs="Times New Roman"/>
          <w:b/>
          <w:sz w:val="28"/>
          <w:szCs w:val="26"/>
        </w:rPr>
      </w:pPr>
      <w:r w:rsidRPr="00C95955">
        <w:rPr>
          <w:rFonts w:ascii="Times New Roman" w:hAnsi="Times New Roman" w:cs="Times New Roman"/>
          <w:b/>
          <w:sz w:val="28"/>
          <w:szCs w:val="26"/>
        </w:rPr>
        <w:t>Przerwy w pracy</w:t>
      </w:r>
    </w:p>
    <w:p w:rsidR="00AC7285" w:rsidRDefault="009057BC" w:rsidP="00AC7285">
      <w:pPr>
        <w:ind w:left="708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sym w:font="Symbol" w:char="F0A7"/>
      </w:r>
      <w:r w:rsidR="00AC7285">
        <w:rPr>
          <w:rFonts w:ascii="Times New Roman" w:hAnsi="Times New Roman" w:cs="Times New Roman"/>
          <w:sz w:val="26"/>
          <w:szCs w:val="26"/>
        </w:rPr>
        <w:t xml:space="preserve"> Aby wzrok mógł odpocząć</w:t>
      </w:r>
      <w:r w:rsidRPr="00AC7285">
        <w:rPr>
          <w:rFonts w:ascii="Times New Roman" w:hAnsi="Times New Roman" w:cs="Times New Roman"/>
          <w:sz w:val="26"/>
          <w:szCs w:val="26"/>
        </w:rPr>
        <w:t xml:space="preserve"> zaleca się patrzenie przez okno lub kilka chwil aktywnego </w:t>
      </w:r>
      <w:r w:rsidR="00AC7285">
        <w:rPr>
          <w:rFonts w:ascii="Times New Roman" w:hAnsi="Times New Roman" w:cs="Times New Roman"/>
          <w:sz w:val="26"/>
          <w:szCs w:val="26"/>
        </w:rPr>
        <w:t>wypoczynku. Warto też wykonać</w:t>
      </w:r>
      <w:r w:rsidRPr="00AC7285">
        <w:rPr>
          <w:rFonts w:ascii="Times New Roman" w:hAnsi="Times New Roman" w:cs="Times New Roman"/>
          <w:sz w:val="26"/>
          <w:szCs w:val="26"/>
        </w:rPr>
        <w:t xml:space="preserve"> odpowiednie </w:t>
      </w:r>
      <w:r w:rsidR="00AC7285">
        <w:rPr>
          <w:rFonts w:ascii="Times New Roman" w:hAnsi="Times New Roman" w:cs="Times New Roman"/>
          <w:sz w:val="26"/>
          <w:szCs w:val="26"/>
        </w:rPr>
        <w:t>ć</w:t>
      </w:r>
      <w:r w:rsidRPr="00AC7285">
        <w:rPr>
          <w:rFonts w:ascii="Times New Roman" w:hAnsi="Times New Roman" w:cs="Times New Roman"/>
          <w:sz w:val="26"/>
          <w:szCs w:val="26"/>
        </w:rPr>
        <w:t xml:space="preserve">wiczenia fizyczne, przeznaczone dla osób pracujących ze sprzętem komputerowym. </w:t>
      </w:r>
    </w:p>
    <w:p w:rsidR="00AC7285" w:rsidRDefault="009057BC" w:rsidP="00AC7285">
      <w:pPr>
        <w:ind w:left="708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sym w:font="Symbol" w:char="F0A7"/>
      </w:r>
      <w:r w:rsidRPr="00AC7285">
        <w:rPr>
          <w:rFonts w:ascii="Times New Roman" w:hAnsi="Times New Roman" w:cs="Times New Roman"/>
          <w:sz w:val="26"/>
          <w:szCs w:val="26"/>
        </w:rPr>
        <w:t xml:space="preserve"> Uc</w:t>
      </w:r>
      <w:r w:rsidR="00AC7285">
        <w:rPr>
          <w:rFonts w:ascii="Times New Roman" w:hAnsi="Times New Roman" w:cs="Times New Roman"/>
          <w:sz w:val="26"/>
          <w:szCs w:val="26"/>
        </w:rPr>
        <w:t>zniom zalecamy wykonanie ćwiczeń</w:t>
      </w:r>
      <w:r w:rsidRPr="00AC7285">
        <w:rPr>
          <w:rFonts w:ascii="Times New Roman" w:hAnsi="Times New Roman" w:cs="Times New Roman"/>
          <w:sz w:val="26"/>
          <w:szCs w:val="26"/>
        </w:rPr>
        <w:t xml:space="preserve"> proponowanych przez nauczycieli wychowania fizyc</w:t>
      </w:r>
      <w:r w:rsidR="00AC7285">
        <w:rPr>
          <w:rFonts w:ascii="Times New Roman" w:hAnsi="Times New Roman" w:cs="Times New Roman"/>
          <w:sz w:val="26"/>
          <w:szCs w:val="26"/>
        </w:rPr>
        <w:t>znego w ramach lekcji WF</w:t>
      </w:r>
      <w:r w:rsidRPr="00AC7285">
        <w:rPr>
          <w:rFonts w:ascii="Times New Roman" w:hAnsi="Times New Roman" w:cs="Times New Roman"/>
          <w:sz w:val="26"/>
          <w:szCs w:val="26"/>
        </w:rPr>
        <w:t>;</w:t>
      </w:r>
    </w:p>
    <w:p w:rsidR="00AC7285" w:rsidRDefault="009057BC" w:rsidP="00AC7285">
      <w:pPr>
        <w:ind w:left="708" w:firstLine="60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sym w:font="Symbol" w:char="F0A7"/>
      </w:r>
      <w:r w:rsidRPr="00AC7285">
        <w:rPr>
          <w:rFonts w:ascii="Times New Roman" w:hAnsi="Times New Roman" w:cs="Times New Roman"/>
          <w:sz w:val="26"/>
          <w:szCs w:val="26"/>
        </w:rPr>
        <w:t xml:space="preserve"> Stanowczo odradza się w czas</w:t>
      </w:r>
      <w:r w:rsidR="00AC7285">
        <w:rPr>
          <w:rFonts w:ascii="Times New Roman" w:hAnsi="Times New Roman" w:cs="Times New Roman"/>
          <w:sz w:val="26"/>
          <w:szCs w:val="26"/>
        </w:rPr>
        <w:t>ie przerw korzystania z urządzeń</w:t>
      </w:r>
      <w:r w:rsidRPr="00AC7285">
        <w:rPr>
          <w:rFonts w:ascii="Times New Roman" w:hAnsi="Times New Roman" w:cs="Times New Roman"/>
          <w:sz w:val="26"/>
          <w:szCs w:val="26"/>
        </w:rPr>
        <w:t xml:space="preserve"> elektronicznych (przerwa </w:t>
      </w:r>
      <w:r w:rsidR="00AC7285">
        <w:rPr>
          <w:rFonts w:ascii="Times New Roman" w:hAnsi="Times New Roman" w:cs="Times New Roman"/>
          <w:sz w:val="26"/>
          <w:szCs w:val="26"/>
        </w:rPr>
        <w:t>nie może polegać</w:t>
      </w:r>
      <w:r w:rsidRPr="00AC7285">
        <w:rPr>
          <w:rFonts w:ascii="Times New Roman" w:hAnsi="Times New Roman" w:cs="Times New Roman"/>
          <w:sz w:val="26"/>
          <w:szCs w:val="26"/>
        </w:rPr>
        <w:t xml:space="preserve"> na wykorzystaniu gier lub przeglądaniu stron internetowych). </w:t>
      </w:r>
    </w:p>
    <w:p w:rsidR="00C71340" w:rsidRDefault="009057BC" w:rsidP="00AC7285">
      <w:pPr>
        <w:ind w:left="708" w:firstLine="60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sym w:font="Symbol" w:char="F0A7"/>
      </w:r>
      <w:r w:rsidR="00C71340">
        <w:rPr>
          <w:rFonts w:ascii="Times New Roman" w:hAnsi="Times New Roman" w:cs="Times New Roman"/>
          <w:sz w:val="26"/>
          <w:szCs w:val="26"/>
        </w:rPr>
        <w:t xml:space="preserve"> Należy bezwzględnie stosować</w:t>
      </w:r>
      <w:r w:rsidRPr="00AC7285">
        <w:rPr>
          <w:rFonts w:ascii="Times New Roman" w:hAnsi="Times New Roman" w:cs="Times New Roman"/>
          <w:sz w:val="26"/>
          <w:szCs w:val="26"/>
        </w:rPr>
        <w:t xml:space="preserve"> zasady ergo</w:t>
      </w:r>
      <w:r w:rsidR="00C71340">
        <w:rPr>
          <w:rFonts w:ascii="Times New Roman" w:hAnsi="Times New Roman" w:cs="Times New Roman"/>
          <w:sz w:val="26"/>
          <w:szCs w:val="26"/>
        </w:rPr>
        <w:t>nomii, systematycznie odpoczywać oraz dbać</w:t>
      </w:r>
      <w:r w:rsidRPr="00AC7285">
        <w:rPr>
          <w:rFonts w:ascii="Times New Roman" w:hAnsi="Times New Roman" w:cs="Times New Roman"/>
          <w:sz w:val="26"/>
          <w:szCs w:val="26"/>
        </w:rPr>
        <w:t xml:space="preserve"> o wentylację pomieszczenia. </w:t>
      </w:r>
    </w:p>
    <w:p w:rsidR="00C71340" w:rsidRDefault="009057BC" w:rsidP="00AC7285">
      <w:pPr>
        <w:ind w:left="708" w:firstLine="60"/>
        <w:jc w:val="both"/>
        <w:rPr>
          <w:rFonts w:ascii="Times New Roman" w:hAnsi="Times New Roman" w:cs="Times New Roman"/>
          <w:sz w:val="26"/>
          <w:szCs w:val="26"/>
        </w:rPr>
      </w:pPr>
      <w:r w:rsidRPr="009057BC">
        <w:sym w:font="Symbol" w:char="F0A7"/>
      </w:r>
      <w:r w:rsidRPr="00AC7285">
        <w:rPr>
          <w:rFonts w:ascii="Times New Roman" w:hAnsi="Times New Roman" w:cs="Times New Roman"/>
          <w:sz w:val="26"/>
          <w:szCs w:val="26"/>
        </w:rPr>
        <w:t xml:space="preserve"> Szczegółowe norm</w:t>
      </w:r>
      <w:r w:rsidR="00C71340">
        <w:rPr>
          <w:rFonts w:ascii="Times New Roman" w:hAnsi="Times New Roman" w:cs="Times New Roman"/>
          <w:sz w:val="26"/>
          <w:szCs w:val="26"/>
        </w:rPr>
        <w:t>y dla nauczycieli można odnaleźć</w:t>
      </w:r>
      <w:r w:rsidRPr="00AC7285">
        <w:rPr>
          <w:rFonts w:ascii="Times New Roman" w:hAnsi="Times New Roman" w:cs="Times New Roman"/>
          <w:sz w:val="26"/>
          <w:szCs w:val="26"/>
        </w:rPr>
        <w:t xml:space="preserve"> w Rozporządzeniu Ministra Pracy</w:t>
      </w:r>
      <w:r w:rsidR="00EB28B0">
        <w:rPr>
          <w:rFonts w:ascii="Times New Roman" w:hAnsi="Times New Roman" w:cs="Times New Roman"/>
          <w:sz w:val="26"/>
          <w:szCs w:val="26"/>
        </w:rPr>
        <w:t xml:space="preserve">     </w:t>
      </w:r>
      <w:r w:rsidRPr="00AC7285">
        <w:rPr>
          <w:rFonts w:ascii="Times New Roman" w:hAnsi="Times New Roman" w:cs="Times New Roman"/>
          <w:sz w:val="26"/>
          <w:szCs w:val="26"/>
        </w:rPr>
        <w:t xml:space="preserve"> i Polityki Socjalnej z 1 grudni</w:t>
      </w:r>
      <w:r w:rsidR="00C71340">
        <w:rPr>
          <w:rFonts w:ascii="Times New Roman" w:hAnsi="Times New Roman" w:cs="Times New Roman"/>
          <w:sz w:val="26"/>
          <w:szCs w:val="26"/>
        </w:rPr>
        <w:t>a 1998 roku w sprawie bezpieczeń</w:t>
      </w:r>
      <w:r w:rsidRPr="00AC7285">
        <w:rPr>
          <w:rFonts w:ascii="Times New Roman" w:hAnsi="Times New Roman" w:cs="Times New Roman"/>
          <w:sz w:val="26"/>
          <w:szCs w:val="26"/>
        </w:rPr>
        <w:t>stwa i higieny pracy na stanowiskach wyposażonych w</w:t>
      </w:r>
      <w:r w:rsidR="00C71340">
        <w:rPr>
          <w:rFonts w:ascii="Times New Roman" w:hAnsi="Times New Roman" w:cs="Times New Roman"/>
          <w:sz w:val="26"/>
          <w:szCs w:val="26"/>
        </w:rPr>
        <w:t xml:space="preserve"> monitory ekranowe. </w:t>
      </w:r>
    </w:p>
    <w:p w:rsidR="00C71340" w:rsidRPr="00C95955" w:rsidRDefault="00C71340" w:rsidP="0077326C">
      <w:pPr>
        <w:ind w:left="708" w:firstLine="60"/>
        <w:jc w:val="center"/>
        <w:rPr>
          <w:rFonts w:ascii="Times New Roman" w:hAnsi="Times New Roman" w:cs="Times New Roman"/>
          <w:b/>
          <w:sz w:val="32"/>
          <w:szCs w:val="26"/>
        </w:rPr>
      </w:pPr>
      <w:r w:rsidRPr="00C95955">
        <w:rPr>
          <w:rFonts w:ascii="Times New Roman" w:hAnsi="Times New Roman" w:cs="Times New Roman"/>
          <w:b/>
          <w:sz w:val="32"/>
          <w:szCs w:val="26"/>
        </w:rPr>
        <w:t>§ Bezpieczeń</w:t>
      </w:r>
      <w:r w:rsidR="009057BC" w:rsidRPr="00C95955">
        <w:rPr>
          <w:rFonts w:ascii="Times New Roman" w:hAnsi="Times New Roman" w:cs="Times New Roman"/>
          <w:b/>
          <w:sz w:val="32"/>
          <w:szCs w:val="26"/>
        </w:rPr>
        <w:t>stwo w sieci – RODO.</w:t>
      </w:r>
    </w:p>
    <w:p w:rsidR="00C71340" w:rsidRPr="00C95955" w:rsidRDefault="009057BC" w:rsidP="0077326C">
      <w:pPr>
        <w:ind w:left="708" w:firstLine="60"/>
        <w:jc w:val="center"/>
        <w:rPr>
          <w:rFonts w:ascii="Times New Roman" w:hAnsi="Times New Roman" w:cs="Times New Roman"/>
          <w:b/>
          <w:sz w:val="28"/>
          <w:szCs w:val="26"/>
        </w:rPr>
      </w:pPr>
      <w:r w:rsidRPr="00C95955">
        <w:rPr>
          <w:rFonts w:ascii="Times New Roman" w:hAnsi="Times New Roman" w:cs="Times New Roman"/>
          <w:b/>
          <w:sz w:val="28"/>
          <w:szCs w:val="26"/>
        </w:rPr>
        <w:t>1. Przetwarzanie danych osobowych ucznia i nauczyciela.</w:t>
      </w:r>
    </w:p>
    <w:p w:rsidR="00C71340" w:rsidRDefault="009057BC" w:rsidP="00C71340">
      <w:pPr>
        <w:ind w:left="708" w:firstLine="708"/>
        <w:jc w:val="both"/>
        <w:rPr>
          <w:rFonts w:ascii="Times New Roman" w:hAnsi="Times New Roman" w:cs="Times New Roman"/>
          <w:sz w:val="26"/>
          <w:szCs w:val="26"/>
        </w:rPr>
      </w:pPr>
      <w:r w:rsidRPr="00AC7285">
        <w:rPr>
          <w:rFonts w:ascii="Times New Roman" w:hAnsi="Times New Roman" w:cs="Times New Roman"/>
          <w:sz w:val="26"/>
          <w:szCs w:val="26"/>
        </w:rPr>
        <w:t xml:space="preserve">a. Przetwarzanie danych osobowych podczas kształcenia zdalnego jest realizowane przez szkołę na podstawie obowiązujących w szkole regulacji RODO oraz rozporządzania Ministerstwa Edukacji Narodowej dotyczącego kształcenia </w:t>
      </w:r>
      <w:r w:rsidR="00C71340">
        <w:rPr>
          <w:rFonts w:ascii="Times New Roman" w:hAnsi="Times New Roman" w:cs="Times New Roman"/>
          <w:sz w:val="26"/>
          <w:szCs w:val="26"/>
        </w:rPr>
        <w:t xml:space="preserve">zdalnego. </w:t>
      </w:r>
    </w:p>
    <w:p w:rsidR="00C71340" w:rsidRDefault="00C71340" w:rsidP="00C71340">
      <w:pPr>
        <w:ind w:left="708" w:firstLine="708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. Szkoła może wymagać</w:t>
      </w:r>
      <w:r w:rsidR="009057BC" w:rsidRPr="00AC7285">
        <w:rPr>
          <w:rFonts w:ascii="Times New Roman" w:hAnsi="Times New Roman" w:cs="Times New Roman"/>
          <w:sz w:val="26"/>
          <w:szCs w:val="26"/>
        </w:rPr>
        <w:t xml:space="preserve"> od ucznia jedynie danych niezbędnych do założenia przez niego konta w odpowiednim systemie zdalnego nauczania oraz w celu realizacji obowiązku nauki w formie zdalnej (na podstawie art. 35 ustawy – Prawa oświatowego w związku z art. 6 ust. 1 lit. e RODO). </w:t>
      </w:r>
    </w:p>
    <w:p w:rsidR="00C71340" w:rsidRDefault="009057BC" w:rsidP="00C71340">
      <w:pPr>
        <w:ind w:left="708" w:firstLine="708"/>
        <w:jc w:val="both"/>
        <w:rPr>
          <w:rFonts w:ascii="Times New Roman" w:hAnsi="Times New Roman" w:cs="Times New Roman"/>
          <w:sz w:val="26"/>
          <w:szCs w:val="26"/>
        </w:rPr>
      </w:pPr>
      <w:r w:rsidRPr="00AC7285">
        <w:rPr>
          <w:rFonts w:ascii="Times New Roman" w:hAnsi="Times New Roman" w:cs="Times New Roman"/>
          <w:sz w:val="26"/>
          <w:szCs w:val="26"/>
        </w:rPr>
        <w:t>c. Rodzic (o</w:t>
      </w:r>
      <w:r w:rsidR="00C71340">
        <w:rPr>
          <w:rFonts w:ascii="Times New Roman" w:hAnsi="Times New Roman" w:cs="Times New Roman"/>
          <w:sz w:val="26"/>
          <w:szCs w:val="26"/>
        </w:rPr>
        <w:t>piekun prawny) ma prawo wiedzieć</w:t>
      </w:r>
      <w:r w:rsidRPr="00AC7285">
        <w:rPr>
          <w:rFonts w:ascii="Times New Roman" w:hAnsi="Times New Roman" w:cs="Times New Roman"/>
          <w:sz w:val="26"/>
          <w:szCs w:val="26"/>
        </w:rPr>
        <w:t xml:space="preserve">, jak szkoła jako administrator będzie przetwarzała dane osobowe jego dziecka w trakcie nauki zdalnej; </w:t>
      </w:r>
    </w:p>
    <w:p w:rsidR="00C71340" w:rsidRDefault="009057BC" w:rsidP="00C71340">
      <w:pPr>
        <w:ind w:left="708" w:firstLine="708"/>
        <w:jc w:val="both"/>
        <w:rPr>
          <w:rFonts w:ascii="Times New Roman" w:hAnsi="Times New Roman" w:cs="Times New Roman"/>
          <w:sz w:val="26"/>
          <w:szCs w:val="26"/>
        </w:rPr>
      </w:pPr>
      <w:r w:rsidRPr="00AC7285">
        <w:rPr>
          <w:rFonts w:ascii="Times New Roman" w:hAnsi="Times New Roman" w:cs="Times New Roman"/>
          <w:sz w:val="26"/>
          <w:szCs w:val="26"/>
        </w:rPr>
        <w:t>d. Jeżeli platformy wykorzystywane do zdalnego nauczania są odrębnymi od szkoły administratorami przetwarzanych przez siebie danych, to rodzice i</w:t>
      </w:r>
      <w:r w:rsidR="00E06334">
        <w:rPr>
          <w:rFonts w:ascii="Times New Roman" w:hAnsi="Times New Roman" w:cs="Times New Roman"/>
          <w:sz w:val="26"/>
          <w:szCs w:val="26"/>
        </w:rPr>
        <w:t xml:space="preserve"> dzieci powinni od nich otrzymać</w:t>
      </w:r>
      <w:r w:rsidRPr="00AC7285">
        <w:rPr>
          <w:rFonts w:ascii="Times New Roman" w:hAnsi="Times New Roman" w:cs="Times New Roman"/>
          <w:sz w:val="26"/>
          <w:szCs w:val="26"/>
        </w:rPr>
        <w:t xml:space="preserve"> klauzulę informacyjną o podstawowych zasadach i zakresie zbierania danych oraz administratorze, np. podczas zakładania konta; </w:t>
      </w:r>
    </w:p>
    <w:p w:rsidR="00E06334" w:rsidRDefault="009057BC" w:rsidP="00C71340">
      <w:pPr>
        <w:ind w:left="708" w:firstLine="708"/>
        <w:jc w:val="both"/>
        <w:rPr>
          <w:rFonts w:ascii="Times New Roman" w:hAnsi="Times New Roman" w:cs="Times New Roman"/>
          <w:sz w:val="26"/>
          <w:szCs w:val="26"/>
        </w:rPr>
      </w:pPr>
      <w:r w:rsidRPr="00AC7285">
        <w:rPr>
          <w:rFonts w:ascii="Times New Roman" w:hAnsi="Times New Roman" w:cs="Times New Roman"/>
          <w:sz w:val="26"/>
          <w:szCs w:val="26"/>
        </w:rPr>
        <w:lastRenderedPageBreak/>
        <w:t>e. Szczegółowe zasa</w:t>
      </w:r>
      <w:r w:rsidR="00E06334">
        <w:rPr>
          <w:rFonts w:ascii="Times New Roman" w:hAnsi="Times New Roman" w:cs="Times New Roman"/>
          <w:sz w:val="26"/>
          <w:szCs w:val="26"/>
        </w:rPr>
        <w:t>dy dotyczące bezpieczeń</w:t>
      </w:r>
      <w:r w:rsidRPr="00AC7285">
        <w:rPr>
          <w:rFonts w:ascii="Times New Roman" w:hAnsi="Times New Roman" w:cs="Times New Roman"/>
          <w:sz w:val="26"/>
          <w:szCs w:val="26"/>
        </w:rPr>
        <w:t>stwa w sieci oraz przetwarzania danych osobowych ujęte są w „Rekomendacjach dla nauczyci</w:t>
      </w:r>
      <w:r w:rsidR="00E06334">
        <w:rPr>
          <w:rFonts w:ascii="Times New Roman" w:hAnsi="Times New Roman" w:cs="Times New Roman"/>
          <w:sz w:val="26"/>
          <w:szCs w:val="26"/>
        </w:rPr>
        <w:t>eli dotyczących zasad bezpieczeń</w:t>
      </w:r>
      <w:r w:rsidRPr="00AC7285">
        <w:rPr>
          <w:rFonts w:ascii="Times New Roman" w:hAnsi="Times New Roman" w:cs="Times New Roman"/>
          <w:sz w:val="26"/>
          <w:szCs w:val="26"/>
        </w:rPr>
        <w:t xml:space="preserve">stwa w sieci oraz przetwarzania danych osobowych w systemie pracy zdalnej”, które stanowią odrębny dokument. </w:t>
      </w:r>
    </w:p>
    <w:p w:rsidR="00E06334" w:rsidRPr="00C95955" w:rsidRDefault="009057BC" w:rsidP="007A49C2">
      <w:pPr>
        <w:ind w:left="708" w:firstLine="708"/>
        <w:jc w:val="center"/>
        <w:rPr>
          <w:rFonts w:ascii="Times New Roman" w:hAnsi="Times New Roman" w:cs="Times New Roman"/>
          <w:b/>
          <w:sz w:val="28"/>
          <w:szCs w:val="26"/>
        </w:rPr>
      </w:pPr>
      <w:r w:rsidRPr="00C95955">
        <w:rPr>
          <w:rFonts w:ascii="Times New Roman" w:hAnsi="Times New Roman" w:cs="Times New Roman"/>
          <w:b/>
          <w:sz w:val="28"/>
          <w:szCs w:val="26"/>
        </w:rPr>
        <w:t>2. Zagrożenie w sieci Internet;</w:t>
      </w:r>
    </w:p>
    <w:p w:rsidR="00E06334" w:rsidRDefault="009057BC" w:rsidP="00C71340">
      <w:pPr>
        <w:ind w:left="708" w:firstLine="708"/>
        <w:jc w:val="both"/>
        <w:rPr>
          <w:rFonts w:ascii="Times New Roman" w:hAnsi="Times New Roman" w:cs="Times New Roman"/>
          <w:sz w:val="26"/>
          <w:szCs w:val="26"/>
        </w:rPr>
      </w:pPr>
      <w:r w:rsidRPr="00AC7285">
        <w:rPr>
          <w:rFonts w:ascii="Times New Roman" w:hAnsi="Times New Roman" w:cs="Times New Roman"/>
          <w:sz w:val="26"/>
          <w:szCs w:val="26"/>
        </w:rPr>
        <w:t>a. Ochrona uczniów przed zagrożeniami w sieci Internet jest obowiązkiem rodziców/opi</w:t>
      </w:r>
      <w:r w:rsidR="00E06334">
        <w:rPr>
          <w:rFonts w:ascii="Times New Roman" w:hAnsi="Times New Roman" w:cs="Times New Roman"/>
          <w:sz w:val="26"/>
          <w:szCs w:val="26"/>
        </w:rPr>
        <w:t>ekunów prawnych. Należy zachować</w:t>
      </w:r>
      <w:r w:rsidRPr="00AC7285">
        <w:rPr>
          <w:rFonts w:ascii="Times New Roman" w:hAnsi="Times New Roman" w:cs="Times New Roman"/>
          <w:sz w:val="26"/>
          <w:szCs w:val="26"/>
        </w:rPr>
        <w:t xml:space="preserve"> w t</w:t>
      </w:r>
      <w:r w:rsidR="00E06334">
        <w:rPr>
          <w:rFonts w:ascii="Times New Roman" w:hAnsi="Times New Roman" w:cs="Times New Roman"/>
          <w:sz w:val="26"/>
          <w:szCs w:val="26"/>
        </w:rPr>
        <w:t>ym względzie szczególną czujność</w:t>
      </w:r>
      <w:r w:rsidRPr="00AC7285">
        <w:rPr>
          <w:rFonts w:ascii="Times New Roman" w:hAnsi="Times New Roman" w:cs="Times New Roman"/>
          <w:sz w:val="26"/>
          <w:szCs w:val="26"/>
        </w:rPr>
        <w:t>.</w:t>
      </w:r>
    </w:p>
    <w:p w:rsidR="00E06334" w:rsidRDefault="009057BC" w:rsidP="00C71340">
      <w:pPr>
        <w:ind w:left="708" w:firstLine="708"/>
        <w:jc w:val="both"/>
        <w:rPr>
          <w:rFonts w:ascii="Times New Roman" w:hAnsi="Times New Roman" w:cs="Times New Roman"/>
          <w:sz w:val="26"/>
          <w:szCs w:val="26"/>
        </w:rPr>
      </w:pPr>
      <w:r w:rsidRPr="00AC7285">
        <w:rPr>
          <w:rFonts w:ascii="Times New Roman" w:hAnsi="Times New Roman" w:cs="Times New Roman"/>
          <w:sz w:val="26"/>
          <w:szCs w:val="26"/>
        </w:rPr>
        <w:t xml:space="preserve"> b. Rekomenduje się zastosowanie mechanizmów kontroli rodzicielskiej. </w:t>
      </w:r>
    </w:p>
    <w:p w:rsidR="00E06334" w:rsidRDefault="009057BC" w:rsidP="00C71340">
      <w:pPr>
        <w:ind w:left="708" w:firstLine="708"/>
        <w:jc w:val="both"/>
        <w:rPr>
          <w:rFonts w:ascii="Times New Roman" w:hAnsi="Times New Roman" w:cs="Times New Roman"/>
          <w:sz w:val="26"/>
          <w:szCs w:val="26"/>
        </w:rPr>
      </w:pPr>
      <w:r w:rsidRPr="00AC7285">
        <w:rPr>
          <w:rFonts w:ascii="Times New Roman" w:hAnsi="Times New Roman" w:cs="Times New Roman"/>
          <w:sz w:val="26"/>
          <w:szCs w:val="26"/>
        </w:rPr>
        <w:t xml:space="preserve">c. Należy zwraca uwagę na wszystkie programy, aplikacje czy strony internetowe używane podczas nauczania zdalnego. </w:t>
      </w:r>
    </w:p>
    <w:p w:rsidR="00E06334" w:rsidRDefault="009057BC" w:rsidP="00C71340">
      <w:pPr>
        <w:ind w:left="708" w:firstLine="708"/>
        <w:jc w:val="both"/>
        <w:rPr>
          <w:rFonts w:ascii="Times New Roman" w:hAnsi="Times New Roman" w:cs="Times New Roman"/>
          <w:sz w:val="26"/>
          <w:szCs w:val="26"/>
        </w:rPr>
      </w:pPr>
      <w:r w:rsidRPr="00AC7285">
        <w:rPr>
          <w:rFonts w:ascii="Times New Roman" w:hAnsi="Times New Roman" w:cs="Times New Roman"/>
          <w:sz w:val="26"/>
          <w:szCs w:val="26"/>
        </w:rPr>
        <w:t>d. Nauczyciel k</w:t>
      </w:r>
      <w:r w:rsidR="00E06334">
        <w:rPr>
          <w:rFonts w:ascii="Times New Roman" w:hAnsi="Times New Roman" w:cs="Times New Roman"/>
          <w:sz w:val="26"/>
          <w:szCs w:val="26"/>
        </w:rPr>
        <w:t>orzystając z tego typu rozwiązań</w:t>
      </w:r>
      <w:r w:rsidRPr="00AC7285">
        <w:rPr>
          <w:rFonts w:ascii="Times New Roman" w:hAnsi="Times New Roman" w:cs="Times New Roman"/>
          <w:sz w:val="26"/>
          <w:szCs w:val="26"/>
        </w:rPr>
        <w:t xml:space="preserve"> i wskazując je uczniom podczas nauczania zdalnego</w:t>
      </w:r>
      <w:r w:rsidR="00E06334">
        <w:rPr>
          <w:rFonts w:ascii="Times New Roman" w:hAnsi="Times New Roman" w:cs="Times New Roman"/>
          <w:sz w:val="26"/>
          <w:szCs w:val="26"/>
        </w:rPr>
        <w:t xml:space="preserve"> kieruje się zasadami bezpieczeń</w:t>
      </w:r>
      <w:r w:rsidRPr="00AC7285">
        <w:rPr>
          <w:rFonts w:ascii="Times New Roman" w:hAnsi="Times New Roman" w:cs="Times New Roman"/>
          <w:sz w:val="26"/>
          <w:szCs w:val="26"/>
        </w:rPr>
        <w:t xml:space="preserve">stwa w sieci. </w:t>
      </w:r>
    </w:p>
    <w:p w:rsidR="009057BC" w:rsidRPr="00AC7285" w:rsidRDefault="009057BC" w:rsidP="00C71340">
      <w:pPr>
        <w:ind w:left="708" w:firstLine="708"/>
        <w:jc w:val="both"/>
        <w:rPr>
          <w:rFonts w:ascii="Times New Roman" w:hAnsi="Times New Roman" w:cs="Times New Roman"/>
          <w:b/>
          <w:sz w:val="26"/>
          <w:szCs w:val="26"/>
        </w:rPr>
      </w:pPr>
      <w:r w:rsidRPr="00AC7285">
        <w:rPr>
          <w:rFonts w:ascii="Times New Roman" w:hAnsi="Times New Roman" w:cs="Times New Roman"/>
          <w:sz w:val="26"/>
          <w:szCs w:val="26"/>
        </w:rPr>
        <w:t>e. Zakazuje się korzystania ze stron wskazywanych przez przeglądarkę lub programy antywirusowe zainstalowane na komputerze jako pode</w:t>
      </w:r>
      <w:r w:rsidR="007A49C2">
        <w:rPr>
          <w:rFonts w:ascii="Times New Roman" w:hAnsi="Times New Roman" w:cs="Times New Roman"/>
          <w:sz w:val="26"/>
          <w:szCs w:val="26"/>
        </w:rPr>
        <w:t>jrzane, nie należy także włączać reklam internetowych, jakie mogą pojawić</w:t>
      </w:r>
      <w:r w:rsidRPr="00AC7285">
        <w:rPr>
          <w:rFonts w:ascii="Times New Roman" w:hAnsi="Times New Roman" w:cs="Times New Roman"/>
          <w:sz w:val="26"/>
          <w:szCs w:val="26"/>
        </w:rPr>
        <w:t xml:space="preserve"> się w czasie korzystania z nauczania zdalnego, na linki do serwisów niewskazywanych bezpośrednio</w:t>
      </w:r>
      <w:r w:rsidR="007A49C2">
        <w:rPr>
          <w:rFonts w:ascii="Times New Roman" w:hAnsi="Times New Roman" w:cs="Times New Roman"/>
          <w:sz w:val="26"/>
          <w:szCs w:val="26"/>
        </w:rPr>
        <w:t xml:space="preserve"> przez nauczyciela, nie pobierać</w:t>
      </w:r>
      <w:r w:rsidRPr="00AC7285">
        <w:rPr>
          <w:rFonts w:ascii="Times New Roman" w:hAnsi="Times New Roman" w:cs="Times New Roman"/>
          <w:sz w:val="26"/>
          <w:szCs w:val="26"/>
        </w:rPr>
        <w:t xml:space="preserve"> załączników niewskazanych przez nauczyciela. Podstawa prawna: Rozporządzenie Ministra Edukacji Narodowej z 20 marca 2020 r. </w:t>
      </w:r>
      <w:r w:rsidR="007A49C2">
        <w:rPr>
          <w:rFonts w:ascii="Times New Roman" w:hAnsi="Times New Roman" w:cs="Times New Roman"/>
          <w:sz w:val="26"/>
          <w:szCs w:val="26"/>
        </w:rPr>
        <w:t>w sprawie szczególnych rozwiązań</w:t>
      </w:r>
      <w:r w:rsidRPr="00AC7285">
        <w:rPr>
          <w:rFonts w:ascii="Times New Roman" w:hAnsi="Times New Roman" w:cs="Times New Roman"/>
          <w:sz w:val="26"/>
          <w:szCs w:val="26"/>
        </w:rPr>
        <w:t xml:space="preserve"> w okresie czasowego ograniczenia funkcjonowania jednostek systemu oświaty w związku </w:t>
      </w:r>
      <w:r w:rsidR="00EB28B0">
        <w:rPr>
          <w:rFonts w:ascii="Times New Roman" w:hAnsi="Times New Roman" w:cs="Times New Roman"/>
          <w:sz w:val="26"/>
          <w:szCs w:val="26"/>
        </w:rPr>
        <w:t xml:space="preserve">                     </w:t>
      </w:r>
      <w:r w:rsidRPr="00AC7285">
        <w:rPr>
          <w:rFonts w:ascii="Times New Roman" w:hAnsi="Times New Roman" w:cs="Times New Roman"/>
          <w:sz w:val="26"/>
          <w:szCs w:val="26"/>
        </w:rPr>
        <w:t>z zapobieganiem, przeciwdziałaniem i zwalczaniem COVID-19 (Dz.</w:t>
      </w:r>
      <w:r w:rsidR="00C95955">
        <w:rPr>
          <w:rFonts w:ascii="Times New Roman" w:hAnsi="Times New Roman" w:cs="Times New Roman"/>
          <w:sz w:val="26"/>
          <w:szCs w:val="26"/>
        </w:rPr>
        <w:t xml:space="preserve"> </w:t>
      </w:r>
      <w:r w:rsidRPr="00AC7285">
        <w:rPr>
          <w:rFonts w:ascii="Times New Roman" w:hAnsi="Times New Roman" w:cs="Times New Roman"/>
          <w:sz w:val="26"/>
          <w:szCs w:val="26"/>
        </w:rPr>
        <w:t>U. poz. 492 i 493). Ustawa z dnia 14 grudnia 2016 r. - Prawo oświatowe (Dz. U. z 2019 r. poz. 1148, 1078, 1287, 1680, 1681, 1818, 2197 i 2248 oraz z 2020 r. poz. 374) Rozporządzenie Parlamentu Europejskiego i Rady (UE) 2016/679 z dnia 27 kwietnia 2016 r. w sprawie ochrony osób fizycznych w związku z przetwarzaniem danych osobowych i w sprawie swobodnego przepływu takich danych oraz uchylenia dyrektywy 95/46/WE (ogólne rozporządzenie</w:t>
      </w:r>
      <w:r w:rsidR="00EB28B0">
        <w:rPr>
          <w:rFonts w:ascii="Times New Roman" w:hAnsi="Times New Roman" w:cs="Times New Roman"/>
          <w:sz w:val="26"/>
          <w:szCs w:val="26"/>
        </w:rPr>
        <w:t xml:space="preserve">          </w:t>
      </w:r>
      <w:r w:rsidRPr="00AC7285">
        <w:rPr>
          <w:rFonts w:ascii="Times New Roman" w:hAnsi="Times New Roman" w:cs="Times New Roman"/>
          <w:sz w:val="26"/>
          <w:szCs w:val="26"/>
        </w:rPr>
        <w:t xml:space="preserve"> o ochronie danych) Rozporządzenie Ministra Pracy i Polityki Socjalnej z 1 grudni</w:t>
      </w:r>
      <w:r w:rsidR="007A49C2">
        <w:rPr>
          <w:rFonts w:ascii="Times New Roman" w:hAnsi="Times New Roman" w:cs="Times New Roman"/>
          <w:sz w:val="26"/>
          <w:szCs w:val="26"/>
        </w:rPr>
        <w:t>a 1998 roku w sprawie bezpieczeń</w:t>
      </w:r>
      <w:r w:rsidRPr="00AC7285">
        <w:rPr>
          <w:rFonts w:ascii="Times New Roman" w:hAnsi="Times New Roman" w:cs="Times New Roman"/>
          <w:sz w:val="26"/>
          <w:szCs w:val="26"/>
        </w:rPr>
        <w:t>stwa i higieny pracy na stanowiskach wyposażonych w monitory ekranowe. (Dz. U. nr 148 poz.973)</w:t>
      </w:r>
    </w:p>
    <w:p w:rsidR="008208EB" w:rsidRPr="002846FF" w:rsidRDefault="008208EB" w:rsidP="002846FF">
      <w:pPr>
        <w:jc w:val="center"/>
        <w:rPr>
          <w:sz w:val="28"/>
          <w:szCs w:val="28"/>
        </w:rPr>
      </w:pPr>
    </w:p>
    <w:sectPr w:rsidR="008208EB" w:rsidRPr="002846FF" w:rsidSect="002846F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610E74"/>
    <w:multiLevelType w:val="hybridMultilevel"/>
    <w:tmpl w:val="DF08D064"/>
    <w:lvl w:ilvl="0" w:tplc="99D404E4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" w15:restartNumberingAfterBreak="0">
    <w:nsid w:val="4A695803"/>
    <w:multiLevelType w:val="hybridMultilevel"/>
    <w:tmpl w:val="75FCAEE6"/>
    <w:lvl w:ilvl="0" w:tplc="28B4CB4A">
      <w:start w:val="1"/>
      <w:numFmt w:val="lowerLetter"/>
      <w:lvlText w:val="%1."/>
      <w:lvlJc w:val="left"/>
      <w:pPr>
        <w:ind w:left="2481" w:hanging="106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" w15:restartNumberingAfterBreak="0">
    <w:nsid w:val="52EA16DC"/>
    <w:multiLevelType w:val="hybridMultilevel"/>
    <w:tmpl w:val="6F5808F2"/>
    <w:lvl w:ilvl="0" w:tplc="CD2A3EB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3" w15:restartNumberingAfterBreak="0">
    <w:nsid w:val="690D685C"/>
    <w:multiLevelType w:val="hybridMultilevel"/>
    <w:tmpl w:val="E9642D82"/>
    <w:lvl w:ilvl="0" w:tplc="3D6CB07A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zEzMjQxMTIyMTNT0lEKTi0uzszPAykwrAUAcLMgkiwAAAA="/>
  </w:docVars>
  <w:rsids>
    <w:rsidRoot w:val="002846FF"/>
    <w:rsid w:val="002846FF"/>
    <w:rsid w:val="00304683"/>
    <w:rsid w:val="003A6B47"/>
    <w:rsid w:val="00664544"/>
    <w:rsid w:val="00675094"/>
    <w:rsid w:val="00747504"/>
    <w:rsid w:val="0077326C"/>
    <w:rsid w:val="007A49C2"/>
    <w:rsid w:val="007C40CF"/>
    <w:rsid w:val="00800218"/>
    <w:rsid w:val="008208EB"/>
    <w:rsid w:val="009057BC"/>
    <w:rsid w:val="00AC28EE"/>
    <w:rsid w:val="00AC7285"/>
    <w:rsid w:val="00C71340"/>
    <w:rsid w:val="00C95955"/>
    <w:rsid w:val="00CE0870"/>
    <w:rsid w:val="00DC2D94"/>
    <w:rsid w:val="00E06334"/>
    <w:rsid w:val="00EB28B0"/>
    <w:rsid w:val="00FF5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D1D1EE6-EA79-4C8F-BF59-FF14A47EB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846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14</Words>
  <Characters>10884</Characters>
  <Application>Microsoft Office Word</Application>
  <DocSecurity>0</DocSecurity>
  <Lines>90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</dc:creator>
  <cp:lastModifiedBy>dell</cp:lastModifiedBy>
  <cp:revision>2</cp:revision>
  <dcterms:created xsi:type="dcterms:W3CDTF">2020-10-22T21:10:00Z</dcterms:created>
  <dcterms:modified xsi:type="dcterms:W3CDTF">2020-10-22T21:10:00Z</dcterms:modified>
</cp:coreProperties>
</file>